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B0D48" w14:textId="713792AF" w:rsidR="00457871" w:rsidRPr="00457871" w:rsidRDefault="00981286" w:rsidP="00457871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PHP &amp; MySQL: Novice to Ninja, 7th Edition is a hands-on guide to learning all the </w:t>
      </w:r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  <w:t>tools, principles, and techniques needed to build a professional web application using PHP &amp; MySQL</w:t>
      </w:r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. </w:t>
      </w:r>
      <w:r w:rsidR="00457871" w:rsidRPr="00457871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The book is </w:t>
      </w:r>
      <w:r w:rsidR="00CD609C">
        <w:rPr>
          <w:rFonts w:ascii="Times New Roman" w:eastAsia="Times New Roman" w:hAnsi="Times New Roman" w:cs="Times New Roman"/>
          <w:color w:val="auto"/>
          <w:sz w:val="20"/>
          <w:szCs w:val="20"/>
        </w:rPr>
        <w:t>3</w:t>
      </w:r>
      <w:r w:rsidR="00CD609C" w:rsidRPr="00CD609C">
        <w:rPr>
          <w:rFonts w:ascii="Times New Roman" w:eastAsia="Times New Roman" w:hAnsi="Times New Roman" w:cs="Times New Roman"/>
          <w:color w:val="auto"/>
          <w:sz w:val="20"/>
          <w:szCs w:val="20"/>
          <w:vertAlign w:val="superscript"/>
        </w:rPr>
        <w:t>rd</w:t>
      </w:r>
      <w:r w:rsidR="00CD609C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one</w:t>
      </w:r>
      <w:bookmarkStart w:id="0" w:name="_GoBack"/>
      <w:bookmarkEnd w:id="0"/>
      <w:r w:rsidR="00457871" w:rsidRPr="00457871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of </w:t>
      </w:r>
      <w:r w:rsidR="00CD609C">
        <w:rPr>
          <w:rFonts w:ascii="Times New Roman" w:hAnsi="Times New Roman" w:cs="Times New Roman"/>
          <w:color w:val="auto"/>
          <w:sz w:val="20"/>
          <w:szCs w:val="20"/>
        </w:rPr>
        <w:t>7</w:t>
      </w:r>
      <w:r w:rsidR="00457871" w:rsidRPr="00457871">
        <w:rPr>
          <w:rFonts w:ascii="Times New Roman" w:hAnsi="Times New Roman" w:cs="Times New Roman"/>
          <w:color w:val="auto"/>
          <w:sz w:val="20"/>
          <w:szCs w:val="20"/>
        </w:rPr>
        <w:t xml:space="preserve"> Best LAMP Stack </w:t>
      </w:r>
      <w:r w:rsidR="00CD609C">
        <w:rPr>
          <w:rFonts w:ascii="Times New Roman" w:hAnsi="Times New Roman" w:cs="Times New Roman"/>
          <w:color w:val="auto"/>
          <w:sz w:val="20"/>
          <w:szCs w:val="20"/>
        </w:rPr>
        <w:t>e</w:t>
      </w:r>
      <w:r w:rsidR="00457871" w:rsidRPr="00457871">
        <w:rPr>
          <w:rFonts w:ascii="Times New Roman" w:hAnsi="Times New Roman" w:cs="Times New Roman"/>
          <w:color w:val="auto"/>
          <w:sz w:val="20"/>
          <w:szCs w:val="20"/>
        </w:rPr>
        <w:t xml:space="preserve">Books </w:t>
      </w:r>
      <w:r w:rsidR="00CD609C">
        <w:rPr>
          <w:rFonts w:ascii="Times New Roman" w:hAnsi="Times New Roman" w:cs="Times New Roman"/>
          <w:color w:val="auto"/>
          <w:sz w:val="20"/>
          <w:szCs w:val="20"/>
        </w:rPr>
        <w:t>for beginners</w:t>
      </w:r>
      <w:r w:rsidR="00457871" w:rsidRPr="0045787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hyperlink r:id="rId5" w:history="1">
        <w:r w:rsidR="00CD609C" w:rsidRPr="005873EF">
          <w:rPr>
            <w:rStyle w:val="Hyperlink"/>
            <w:rFonts w:ascii="Times New Roman" w:hAnsi="Times New Roman" w:cs="Times New Roman"/>
            <w:sz w:val="20"/>
            <w:szCs w:val="20"/>
          </w:rPr>
          <w:t>https://bookauthority.org/books/beginner-lamp-stack-ebooks</w:t>
        </w:r>
      </w:hyperlink>
      <w:r w:rsidR="00457871" w:rsidRPr="00457871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D609C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0CB09881" w14:textId="78969ED6" w:rsidR="00981286" w:rsidRPr="00457871" w:rsidRDefault="00981286" w:rsidP="00981286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14:paraId="0DD8EF90" w14:textId="4AD5F1F8" w:rsidR="00981286" w:rsidRPr="00457871" w:rsidRDefault="00981286" w:rsidP="00981286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</w:pPr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  <w:t>Comprehensively updated to cover PHP 8 and modern best practice, this highly practical and fun book covers everything</w:t>
      </w:r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from installation </w:t>
      </w:r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  <w:t>through to creating a complete online content management system.</w:t>
      </w:r>
    </w:p>
    <w:p w14:paraId="69614C4A" w14:textId="7CF36CE5" w:rsidR="00EB588D" w:rsidRPr="00457871" w:rsidRDefault="00981286" w:rsidP="00981286">
      <w:pPr>
        <w:rPr>
          <w:rFonts w:ascii="Times New Roman" w:hAnsi="Times New Roman" w:cs="Times New Roman"/>
          <w:sz w:val="20"/>
          <w:szCs w:val="20"/>
        </w:rPr>
      </w:pPr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  <w:shd w:val="clear" w:color="auto" w:fill="FFFFFF"/>
        </w:rPr>
        <w:t xml:space="preserve">Gain a thorough understanding of </w:t>
      </w:r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 xml:space="preserve">PHP </w:t>
      </w:r>
      <w:proofErr w:type="spellStart"/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>syntaxMaster</w:t>
      </w:r>
      <w:proofErr w:type="spellEnd"/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 xml:space="preserve"> database design principles and </w:t>
      </w:r>
      <w:proofErr w:type="spellStart"/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>SQLWrite</w:t>
      </w:r>
      <w:proofErr w:type="spellEnd"/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 xml:space="preserve"> robust, maintainable, best practice </w:t>
      </w:r>
      <w:proofErr w:type="spellStart"/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>codeBuild</w:t>
      </w:r>
      <w:proofErr w:type="spellEnd"/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  <w:shd w:val="clear" w:color="auto" w:fill="FFFFFF"/>
        </w:rPr>
        <w:t xml:space="preserve"> a working </w:t>
      </w:r>
      <w:r w:rsidRPr="00457871">
        <w:rPr>
          <w:rFonts w:ascii="Times New Roman" w:eastAsia="Times New Roman" w:hAnsi="Times New Roman" w:cs="Times New Roman"/>
          <w:b/>
          <w:color w:val="202124"/>
          <w:sz w:val="20"/>
          <w:szCs w:val="20"/>
          <w:shd w:val="clear" w:color="auto" w:fill="FFFFFF"/>
        </w:rPr>
        <w:t>content management system (CMS)</w:t>
      </w:r>
      <w:r w:rsidRPr="00457871">
        <w:rPr>
          <w:rFonts w:ascii="Times New Roman" w:eastAsia="Times New Roman" w:hAnsi="Times New Roman" w:cs="Times New Roman"/>
          <w:color w:val="202124"/>
          <w:sz w:val="20"/>
          <w:szCs w:val="20"/>
          <w:shd w:val="clear" w:color="auto" w:fill="FFFFFF"/>
        </w:rPr>
        <w:t xml:space="preserve">. </w:t>
      </w:r>
    </w:p>
    <w:p w14:paraId="139C9C2A" w14:textId="77777777" w:rsidR="002E2799" w:rsidRPr="00457871" w:rsidRDefault="002E2799" w:rsidP="002E2799">
      <w:pPr>
        <w:pStyle w:val="Heading2"/>
        <w:shd w:val="clear" w:color="auto" w:fill="FFFFFF"/>
        <w:spacing w:before="0" w:beforeAutospacing="0" w:after="300" w:afterAutospacing="0" w:line="288" w:lineRule="atLeast"/>
        <w:jc w:val="center"/>
        <w:textAlignment w:val="baseline"/>
        <w:rPr>
          <w:b w:val="0"/>
          <w:bCs w:val="0"/>
          <w:color w:val="3D3B49"/>
          <w:sz w:val="20"/>
          <w:szCs w:val="20"/>
        </w:rPr>
      </w:pPr>
      <w:r w:rsidRPr="00457871">
        <w:rPr>
          <w:sz w:val="20"/>
          <w:szCs w:val="20"/>
        </w:rPr>
        <w:br/>
      </w:r>
      <w:r w:rsidRPr="00457871">
        <w:rPr>
          <w:b w:val="0"/>
          <w:bCs w:val="0"/>
          <w:color w:val="3D3B49"/>
          <w:sz w:val="20"/>
          <w:szCs w:val="20"/>
        </w:rPr>
        <w:t>Table of contents</w:t>
      </w:r>
    </w:p>
    <w:p w14:paraId="7A1FC4A8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6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PHP &amp; MySQL: Novice to Ninja, 7th Edition</w:t>
        </w:r>
      </w:hyperlink>
    </w:p>
    <w:p w14:paraId="2FC85339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7" w:anchor="sigil_toc_id_1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Notice of Rights</w:t>
        </w:r>
      </w:hyperlink>
    </w:p>
    <w:p w14:paraId="332D84A7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8" w:anchor="sigil_toc_id_2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Notice of Liability</w:t>
        </w:r>
      </w:hyperlink>
    </w:p>
    <w:p w14:paraId="7446D76D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9" w:anchor="sigil_toc_id_3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Trademark Notice</w:t>
        </w:r>
      </w:hyperlink>
    </w:p>
    <w:p w14:paraId="5CC36BDA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0" w:anchor="sigil_toc_id_4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 xml:space="preserve">About </w:t>
        </w:r>
        <w:proofErr w:type="spellStart"/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SitePoint</w:t>
        </w:r>
        <w:proofErr w:type="spellEnd"/>
      </w:hyperlink>
    </w:p>
    <w:p w14:paraId="500D82C1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1" w:anchor="sigil_toc_id_5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About the Author</w:t>
        </w:r>
      </w:hyperlink>
    </w:p>
    <w:p w14:paraId="315E09EB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2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Preface</w:t>
        </w:r>
      </w:hyperlink>
    </w:p>
    <w:p w14:paraId="7FAF541C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" w:anchor="who-should-read-this-book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Who Should Read This Book</w:t>
        </w:r>
      </w:hyperlink>
    </w:p>
    <w:p w14:paraId="043AAAEA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" w:anchor="programming-has-change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ogramming Has Changed</w:t>
        </w:r>
      </w:hyperlink>
    </w:p>
    <w:p w14:paraId="59BB867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" w:anchor="it-takes-10-000-hours-to-become-an-exper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t Takes 10,000 Hours to Become an Expert</w:t>
        </w:r>
      </w:hyperlink>
    </w:p>
    <w:p w14:paraId="0A2314B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" w:anchor="resist-the-temptation-to-skip-ahea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sist the Temptation to Skip Ahead</w:t>
        </w:r>
      </w:hyperlink>
    </w:p>
    <w:p w14:paraId="7EDEB03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" w:anchor="the-concorde-fallac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e Concorde Fallacy</w:t>
        </w:r>
      </w:hyperlink>
    </w:p>
    <w:p w14:paraId="401BBC0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" w:anchor="you-re-not-learning-ph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You’re Not Learning PHP</w:t>
        </w:r>
      </w:hyperlink>
    </w:p>
    <w:p w14:paraId="0308FDF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" w:anchor="getting-braces-and-semicolons-in-the-right-place-is-the-easy-par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etting Braces and Semicolons in the Right Place Is the Easy Part</w:t>
        </w:r>
      </w:hyperlink>
    </w:p>
    <w:p w14:paraId="0B0285C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" w:anchor="you-won-t-get-anything-done-by-plann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You Won’t Get Anything Done by Planning</w:t>
        </w:r>
      </w:hyperlink>
    </w:p>
    <w:p w14:paraId="7AD3EA5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" w:anchor="okay-design-isn-t-all-ba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kay, Design Isn’t All Bad</w:t>
        </w:r>
      </w:hyperlink>
    </w:p>
    <w:p w14:paraId="2ED2909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" w:anchor="preface-conventions-use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ventions Used</w:t>
        </w:r>
      </w:hyperlink>
    </w:p>
    <w:p w14:paraId="5F0114C4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3" w:anchor="sigil_toc_id_6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de Samples</w:t>
        </w:r>
      </w:hyperlink>
    </w:p>
    <w:p w14:paraId="47869A5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4" w:anchor="preface-tip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ips, Notes, and Warnings</w:t>
        </w:r>
      </w:hyperlink>
    </w:p>
    <w:p w14:paraId="11DBCE1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5" w:anchor="where-to-find-hel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Where to Find Help</w:t>
        </w:r>
      </w:hyperlink>
    </w:p>
    <w:p w14:paraId="387E94C3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6" w:anchor="the-sitepoint-forum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The </w:t>
        </w:r>
        <w:proofErr w:type="spellStart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itePoint</w:t>
        </w:r>
        <w:proofErr w:type="spellEnd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 Forums</w:t>
        </w:r>
      </w:hyperlink>
    </w:p>
    <w:p w14:paraId="6B1DC418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7" w:anchor="the-code-archiv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e Code Archive</w:t>
        </w:r>
      </w:hyperlink>
    </w:p>
    <w:p w14:paraId="6FF8C2F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8" w:anchor="your-feedback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Your Feedback</w:t>
        </w:r>
      </w:hyperlink>
    </w:p>
    <w:p w14:paraId="355BFCC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9" w:anchor="let-s-go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et’s Go</w:t>
        </w:r>
      </w:hyperlink>
    </w:p>
    <w:p w14:paraId="24FC6A88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30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1: Installation</w:t>
        </w:r>
      </w:hyperlink>
    </w:p>
    <w:p w14:paraId="028FA4E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1" w:anchor="your-own-web-serv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Your Own Web Server</w:t>
        </w:r>
      </w:hyperlink>
    </w:p>
    <w:p w14:paraId="5BB5B59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2" w:anchor="server-setup-1-manually-installing-all-the-software-componen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rver Setup 1: Manually Installing All the Software Components</w:t>
        </w:r>
      </w:hyperlink>
    </w:p>
    <w:p w14:paraId="650437E0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3" w:anchor="server-setup-2-pre-packaged-installat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rver Setup 2: Pre-packaged Installations</w:t>
        </w:r>
      </w:hyperlink>
    </w:p>
    <w:p w14:paraId="6DE06AE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4" w:anchor="server-setup-3-virtual-server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rver Setup 3: Virtual Servers</w:t>
        </w:r>
      </w:hyperlink>
    </w:p>
    <w:p w14:paraId="5573358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5" w:anchor="server-setup-4-dock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rver Setup 4: Docker</w:t>
        </w:r>
      </w:hyperlink>
    </w:p>
    <w:p w14:paraId="3FD8783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6" w:anchor="getting-starte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etting Started</w:t>
        </w:r>
      </w:hyperlink>
    </w:p>
    <w:p w14:paraId="6E89CF5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7" w:anchor="installation-on-window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stallation on Windows</w:t>
        </w:r>
      </w:hyperlink>
    </w:p>
    <w:p w14:paraId="37E34CBD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8" w:anchor="installation-on-maco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stallation on macOS</w:t>
        </w:r>
      </w:hyperlink>
    </w:p>
    <w:p w14:paraId="2603C14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39" w:anchor="installation-on-linux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stallation on Linux</w:t>
        </w:r>
      </w:hyperlink>
    </w:p>
    <w:p w14:paraId="791BB49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0" w:anchor="getting-started-with-dock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etting Started with Docker</w:t>
        </w:r>
      </w:hyperlink>
    </w:p>
    <w:p w14:paraId="36EBC3D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1" w:anchor="connecting-to-the-server-and-creating-your-first-fil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necting to the Server and Creating Your First File</w:t>
        </w:r>
      </w:hyperlink>
    </w:p>
    <w:p w14:paraId="0DC612B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2" w:anchor="we-re-all-set-u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We’re All Set Up</w:t>
        </w:r>
      </w:hyperlink>
    </w:p>
    <w:p w14:paraId="02C89BA6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43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2: Introducing PHP</w:t>
        </w:r>
      </w:hyperlink>
    </w:p>
    <w:p w14:paraId="6507E66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4" w:anchor="basic-syntax-and-statemen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Basic Syntax and Statements</w:t>
        </w:r>
      </w:hyperlink>
    </w:p>
    <w:p w14:paraId="7B1DDE1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5" w:anchor="variables-operators-and-commen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Variables, Operators, and Comments</w:t>
        </w:r>
      </w:hyperlink>
    </w:p>
    <w:p w14:paraId="43DF35A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6" w:anchor="variab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Variables</w:t>
        </w:r>
      </w:hyperlink>
    </w:p>
    <w:p w14:paraId="651A6B8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7" w:anchor="operator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perators</w:t>
        </w:r>
      </w:hyperlink>
    </w:p>
    <w:p w14:paraId="419C4A2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8" w:anchor="control-structur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trol Structures</w:t>
        </w:r>
      </w:hyperlink>
    </w:p>
    <w:p w14:paraId="23D481EC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49" w:anchor="if-statemen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f Statements</w:t>
        </w:r>
      </w:hyperlink>
    </w:p>
    <w:p w14:paraId="2A88FB7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0" w:anchor="loop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oops</w:t>
        </w:r>
      </w:hyperlink>
    </w:p>
    <w:p w14:paraId="6424286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1" w:anchor="array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rrays</w:t>
        </w:r>
      </w:hyperlink>
    </w:p>
    <w:p w14:paraId="5A2EA9E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2" w:anchor="user-interaction-and-form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er Interaction and Forms</w:t>
        </w:r>
      </w:hyperlink>
    </w:p>
    <w:p w14:paraId="4B39868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3" w:anchor="passing-variables-in-link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assing Variables in Links</w:t>
        </w:r>
      </w:hyperlink>
    </w:p>
    <w:p w14:paraId="78EB6B1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4" w:anchor="passing-variables-in-form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assing Variables in Forms</w:t>
        </w:r>
      </w:hyperlink>
    </w:p>
    <w:p w14:paraId="7A78676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5" w:anchor="hiding-the-seam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Hiding the Seams</w:t>
        </w:r>
      </w:hyperlink>
    </w:p>
    <w:p w14:paraId="782506E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6" w:anchor="php-templat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HP Templates</w:t>
        </w:r>
      </w:hyperlink>
    </w:p>
    <w:p w14:paraId="3F87D12C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7" w:anchor="security-concer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curity Concerns</w:t>
        </w:r>
      </w:hyperlink>
    </w:p>
    <w:p w14:paraId="58705070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8" w:anchor="many-templates-one-controll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any Templates, One Controller</w:t>
        </w:r>
      </w:hyperlink>
    </w:p>
    <w:p w14:paraId="67CAAF27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59" w:anchor="bring-on-the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Bring </w:t>
        </w:r>
        <w:proofErr w:type="gramStart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n</w:t>
        </w:r>
        <w:proofErr w:type="gramEnd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 the Database</w:t>
        </w:r>
      </w:hyperlink>
    </w:p>
    <w:p w14:paraId="65AE5C88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60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3: Introducing MySQL</w:t>
        </w:r>
      </w:hyperlink>
    </w:p>
    <w:p w14:paraId="6D20C6CA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1" w:anchor="an-introduction-to-databas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n Introduction to Databases</w:t>
        </w:r>
      </w:hyperlink>
    </w:p>
    <w:p w14:paraId="1D77171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2" w:anchor="mysql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ySQL</w:t>
        </w:r>
      </w:hyperlink>
    </w:p>
    <w:p w14:paraId="7CBE8461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3" w:anchor="using-mysql-workbench-to-run-sql-que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ing MySQL Workbench to Run SQL Queries</w:t>
        </w:r>
      </w:hyperlink>
    </w:p>
    <w:p w14:paraId="33E97D11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4" w:anchor="creating-a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Database</w:t>
        </w:r>
      </w:hyperlink>
    </w:p>
    <w:p w14:paraId="1F6FCA8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5" w:anchor="structured-query-languag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tructured Query Language</w:t>
        </w:r>
      </w:hyperlink>
    </w:p>
    <w:p w14:paraId="1EB925E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6" w:anchor="creating-a-tabl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Table</w:t>
        </w:r>
      </w:hyperlink>
    </w:p>
    <w:p w14:paraId="3FEF399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7" w:anchor="adding-data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dding Data</w:t>
        </w:r>
      </w:hyperlink>
    </w:p>
    <w:p w14:paraId="57809A8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8" w:anchor="a-word-of-warn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 Word of Warning</w:t>
        </w:r>
      </w:hyperlink>
    </w:p>
    <w:p w14:paraId="7BB472D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69" w:anchor="viewing-stored-data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Viewing Stored Data</w:t>
        </w:r>
      </w:hyperlink>
    </w:p>
    <w:p w14:paraId="54A5DD5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0" w:anchor="modifying-stored-data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odifying Stored Data</w:t>
        </w:r>
      </w:hyperlink>
    </w:p>
    <w:p w14:paraId="7A28768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1" w:anchor="deleting-stored-data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eleting Stored Data</w:t>
        </w:r>
      </w:hyperlink>
    </w:p>
    <w:p w14:paraId="7D579D1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2" w:anchor="let-php-do-the-typ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et PHP Do the Typing</w:t>
        </w:r>
      </w:hyperlink>
    </w:p>
    <w:p w14:paraId="25324E01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73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4: Publishing MySQL Data on the Web</w:t>
        </w:r>
      </w:hyperlink>
    </w:p>
    <w:p w14:paraId="15E73D5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4" w:anchor="the-big-pictur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e Big Picture</w:t>
        </w:r>
      </w:hyperlink>
    </w:p>
    <w:p w14:paraId="6328857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5" w:anchor="creating-a-mysql-user-accoun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MySQL User Account</w:t>
        </w:r>
      </w:hyperlink>
    </w:p>
    <w:p w14:paraId="24964C01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6" w:anchor="connecting-to-mysql-with-ph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necting to MySQL with PHP</w:t>
        </w:r>
      </w:hyperlink>
    </w:p>
    <w:p w14:paraId="34EE874C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7" w:anchor="a-crash-course-in-object-oriented-programm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 Crash Course in Object-oriented Programming</w:t>
        </w:r>
      </w:hyperlink>
    </w:p>
    <w:p w14:paraId="3DC94CA5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8" w:anchor="configuring-the-conne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figuring the Connection</w:t>
        </w:r>
      </w:hyperlink>
    </w:p>
    <w:p w14:paraId="6E8E2E3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79" w:anchor="sending-sql-queries-with-ph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nding SQL Queries with PHP</w:t>
        </w:r>
      </w:hyperlink>
    </w:p>
    <w:p w14:paraId="5F8F800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0" w:anchor="handling-select-result-se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Handling SELECT Result Sets</w:t>
        </w:r>
      </w:hyperlink>
    </w:p>
    <w:p w14:paraId="1F300947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1" w:anchor="thinking-ahea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inking Ahead</w:t>
        </w:r>
      </w:hyperlink>
    </w:p>
    <w:p w14:paraId="10E0B61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2" w:anchor="inserting-data-into-the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serting Data into the Database</w:t>
        </w:r>
      </w:hyperlink>
    </w:p>
    <w:p w14:paraId="17B7882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3" w:anchor="magic-quot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agic Quotes</w:t>
        </w:r>
      </w:hyperlink>
    </w:p>
    <w:p w14:paraId="76EDE45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4" w:anchor="prepared-statemen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epared Statements</w:t>
        </w:r>
      </w:hyperlink>
    </w:p>
    <w:p w14:paraId="1F5D46E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5" w:anchor="deleting-data-from-the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eleting Data from the Database</w:t>
        </w:r>
      </w:hyperlink>
    </w:p>
    <w:p w14:paraId="5875E46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6" w:anchor="mission-accomplishe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ission Accomplished</w:t>
        </w:r>
      </w:hyperlink>
    </w:p>
    <w:p w14:paraId="3DC8577A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87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5: Relational Database Design</w:t>
        </w:r>
      </w:hyperlink>
    </w:p>
    <w:p w14:paraId="49D0BA2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8" w:anchor="giving-credit-where-credit-is-du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iving Credit Where Credit Is Due</w:t>
        </w:r>
      </w:hyperlink>
    </w:p>
    <w:p w14:paraId="6782A4B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89" w:anchor="rule-of-thumb-keep-entities-separat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ule of Thumb: Keep Entities Separate</w:t>
        </w:r>
      </w:hyperlink>
    </w:p>
    <w:p w14:paraId="19F6CB71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0" w:anchor="select-with-multiple-tab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LECT with Multiple Tables</w:t>
        </w:r>
      </w:hyperlink>
    </w:p>
    <w:p w14:paraId="2BE76D4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1" w:anchor="simple-relationship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imple Relationships</w:t>
        </w:r>
      </w:hyperlink>
    </w:p>
    <w:p w14:paraId="6858956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2" w:anchor="many-to-many-relationship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any-to-many Relationships</w:t>
        </w:r>
      </w:hyperlink>
    </w:p>
    <w:p w14:paraId="2968BBB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3" w:anchor="one-for-many-and-many-for-on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ne for Many, and Many for One</w:t>
        </w:r>
      </w:hyperlink>
    </w:p>
    <w:p w14:paraId="31F5CB13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94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6: Structured PHP Programming</w:t>
        </w:r>
      </w:hyperlink>
    </w:p>
    <w:p w14:paraId="3D7C53D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5" w:anchor="include-fi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clude Files</w:t>
        </w:r>
      </w:hyperlink>
    </w:p>
    <w:p w14:paraId="65A96B4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6" w:anchor="including-html-conten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cluding HTML Content</w:t>
        </w:r>
      </w:hyperlink>
    </w:p>
    <w:p w14:paraId="2F8616A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7" w:anchor="including-php-cod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ncluding PHP Code</w:t>
        </w:r>
      </w:hyperlink>
    </w:p>
    <w:p w14:paraId="4620E368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8" w:anchor="types-of-includ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ypes of Includes</w:t>
        </w:r>
      </w:hyperlink>
    </w:p>
    <w:p w14:paraId="76C0F09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99" w:anchor="custom-functions-and-function-libra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ustom Functions and Function Libraries</w:t>
        </w:r>
      </w:hyperlink>
    </w:p>
    <w:p w14:paraId="62DA823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0" w:anchor="variable-scop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Variable Scope</w:t>
        </w:r>
      </w:hyperlink>
    </w:p>
    <w:p w14:paraId="73C3063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1" w:anchor="breaking-up-your-code-into-reusable-funct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Breaking Up Your Code into Reusable Functions</w:t>
        </w:r>
      </w:hyperlink>
    </w:p>
    <w:p w14:paraId="1BD37F8C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2" w:anchor="using-functions-to-replace-que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ing Functions to Replace Queries</w:t>
        </w:r>
      </w:hyperlink>
    </w:p>
    <w:p w14:paraId="1BD0DDA0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3" w:anchor="updating-jok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pdating Jokes</w:t>
        </w:r>
      </w:hyperlink>
    </w:p>
    <w:p w14:paraId="36D30CB5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4" w:anchor="editing-jokes-on-the-websit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diting Jokes on the Website</w:t>
        </w:r>
      </w:hyperlink>
    </w:p>
    <w:p w14:paraId="599B3D7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5" w:anchor="delete-fun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elete Function</w:t>
        </w:r>
      </w:hyperlink>
    </w:p>
    <w:p w14:paraId="3391E38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6" w:anchor="select-fun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lect Function</w:t>
        </w:r>
      </w:hyperlink>
    </w:p>
    <w:p w14:paraId="7ED2C86C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7" w:anchor="the-best-wa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e Best Way</w:t>
        </w:r>
      </w:hyperlink>
    </w:p>
    <w:p w14:paraId="775FC646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08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7: Improving the Insert and Update Functions</w:t>
        </w:r>
      </w:hyperlink>
    </w:p>
    <w:p w14:paraId="3046732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09" w:anchor="improving-the-update-fun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mproving the Update Function</w:t>
        </w:r>
      </w:hyperlink>
    </w:p>
    <w:p w14:paraId="19BB6AA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0" w:anchor="improving-the-insert-fun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mproving the Insert Function</w:t>
        </w:r>
      </w:hyperlink>
    </w:p>
    <w:p w14:paraId="45F7E60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1" w:anchor="handling-dat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Handling Dates</w:t>
        </w:r>
      </w:hyperlink>
    </w:p>
    <w:p w14:paraId="523FA3E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2" w:anchor="displaying-the-joke-dat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isplaying the Joke Date</w:t>
        </w:r>
      </w:hyperlink>
    </w:p>
    <w:p w14:paraId="6E80CD0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3" w:anchor="making-your-own-tool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aking Your Own Tools</w:t>
        </w:r>
      </w:hyperlink>
    </w:p>
    <w:p w14:paraId="5E478BF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4" w:anchor="generic-funct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eneric Functions</w:t>
        </w:r>
      </w:hyperlink>
    </w:p>
    <w:p w14:paraId="79D27D7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5" w:anchor="using-these-funct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ing These Functions</w:t>
        </w:r>
      </w:hyperlink>
    </w:p>
    <w:p w14:paraId="1B252C0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6" w:anchor="repeated-code-is-the-enem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peated Code Is the Enemy</w:t>
        </w:r>
      </w:hyperlink>
    </w:p>
    <w:p w14:paraId="7C17000D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7" w:anchor="creating-a-page-for-adding-and-edit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Page for Adding and Editing</w:t>
        </w:r>
      </w:hyperlink>
    </w:p>
    <w:p w14:paraId="1969E81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8" w:anchor="further-polish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Further Polishing</w:t>
        </w:r>
      </w:hyperlink>
    </w:p>
    <w:p w14:paraId="0EF872A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19" w:anchor="moving-forwar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oving Forward</w:t>
        </w:r>
      </w:hyperlink>
    </w:p>
    <w:p w14:paraId="6C54078C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20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8: Objects and Classes</w:t>
        </w:r>
      </w:hyperlink>
    </w:p>
    <w:p w14:paraId="6EB2889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1" w:anchor="time-for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ime for Class</w:t>
        </w:r>
      </w:hyperlink>
    </w:p>
    <w:p w14:paraId="522FA12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2" w:anchor="public-vs-privat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ublic vs Private</w:t>
        </w:r>
      </w:hyperlink>
    </w:p>
    <w:p w14:paraId="08468FA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3" w:anchor="protected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otected</w:t>
        </w:r>
      </w:hyperlink>
    </w:p>
    <w:p w14:paraId="16024A9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4" w:anchor="objec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bjects</w:t>
        </w:r>
      </w:hyperlink>
    </w:p>
    <w:p w14:paraId="70F3866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5" w:anchor="class-variab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lass Variables</w:t>
        </w:r>
      </w:hyperlink>
    </w:p>
    <w:p w14:paraId="4977DC3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6" w:anchor="constructor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structors</w:t>
        </w:r>
      </w:hyperlink>
    </w:p>
    <w:p w14:paraId="1647BF7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7" w:anchor="type-hint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ype Hinting</w:t>
        </w:r>
      </w:hyperlink>
    </w:p>
    <w:p w14:paraId="5989D6E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8" w:anchor="private-variab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ivate Variables</w:t>
        </w:r>
      </w:hyperlink>
    </w:p>
    <w:p w14:paraId="18065A7A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29" w:anchor="constructor-property-promo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nstructor Property Promotion</w:t>
        </w:r>
      </w:hyperlink>
    </w:p>
    <w:p w14:paraId="46C9A5C7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0" w:anchor="using-the-databasetable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Using the </w:t>
        </w:r>
        <w:proofErr w:type="spellStart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atabaseTable</w:t>
        </w:r>
        <w:proofErr w:type="spellEnd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 Class</w:t>
        </w:r>
      </w:hyperlink>
    </w:p>
    <w:p w14:paraId="40E9AA9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1" w:anchor="updating-the-controller-to-use-the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pdating the Controller to Use the Class</w:t>
        </w:r>
      </w:hyperlink>
    </w:p>
    <w:p w14:paraId="5F435BB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2" w:anchor="d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RY</w:t>
        </w:r>
      </w:hyperlink>
    </w:p>
    <w:p w14:paraId="36237AE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3" w:anchor="creating-a-controller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Controller Class</w:t>
        </w:r>
      </w:hyperlink>
    </w:p>
    <w:p w14:paraId="0A2E41C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4" w:anchor="single-entry-poin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ingle Entry Point</w:t>
        </w:r>
      </w:hyperlink>
    </w:p>
    <w:p w14:paraId="2B9DB3E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5" w:anchor="keeping-it-d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Keeping it DRY</w:t>
        </w:r>
      </w:hyperlink>
    </w:p>
    <w:p w14:paraId="5C0A70A4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6" w:anchor="template-variab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emplate Variables</w:t>
        </w:r>
      </w:hyperlink>
    </w:p>
    <w:p w14:paraId="17901C5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7" w:anchor="be-careful-with-extrac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Be Careful with extract</w:t>
        </w:r>
      </w:hyperlink>
    </w:p>
    <w:p w14:paraId="0E9D255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38" w:anchor="summa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ummary</w:t>
        </w:r>
      </w:hyperlink>
    </w:p>
    <w:p w14:paraId="3DAEDA6B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39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9: Creating an Extensible Framework</w:t>
        </w:r>
      </w:hyperlink>
    </w:p>
    <w:p w14:paraId="77FE03D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0" w:anchor="search-engine-optimiza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arch Engine Optimization</w:t>
        </w:r>
      </w:hyperlink>
    </w:p>
    <w:p w14:paraId="66E698E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1" w:anchor="thinking-ahead-user-registra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inking Ahead: User Registration</w:t>
        </w:r>
      </w:hyperlink>
    </w:p>
    <w:p w14:paraId="37841C73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2" w:anchor="include-the-relevant-controll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1. Include the Relevant Controller</w:t>
        </w:r>
      </w:hyperlink>
    </w:p>
    <w:p w14:paraId="6244356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3" w:anchor="create-an-instance-of-the-controll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2. Create an Instance of the Controller</w:t>
        </w:r>
      </w:hyperlink>
    </w:p>
    <w:p w14:paraId="6DC1912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4" w:anchor="dependenc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ependencies</w:t>
        </w:r>
      </w:hyperlink>
    </w:p>
    <w:p w14:paraId="35EA4BC0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5" w:anchor="call-the-action-on-the-correct-controll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3. Call the Action on the Correct Controller</w:t>
        </w:r>
      </w:hyperlink>
    </w:p>
    <w:p w14:paraId="7868E2C8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6" w:anchor="don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one</w:t>
        </w:r>
      </w:hyperlink>
    </w:p>
    <w:p w14:paraId="6AD1114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7" w:anchor="url-rewrit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RL Rewriting</w:t>
        </w:r>
      </w:hyperlink>
    </w:p>
    <w:p w14:paraId="7190F67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8" w:anchor="tidying-u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idying Up</w:t>
        </w:r>
      </w:hyperlink>
    </w:p>
    <w:p w14:paraId="614BD7B8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49" w:anchor="make-it-oo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ake it OOP</w:t>
        </w:r>
      </w:hyperlink>
    </w:p>
    <w:p w14:paraId="359F995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0" w:anchor="reusing-code-on-different-websit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using Code on Different Websites</w:t>
        </w:r>
      </w:hyperlink>
    </w:p>
    <w:p w14:paraId="46CB77BA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1" w:anchor="generic-or-project-specific-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Generic or Project-specific?</w:t>
        </w:r>
      </w:hyperlink>
    </w:p>
    <w:p w14:paraId="06BCE67A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2" w:anchor="making-entrypoint-generic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Making </w:t>
        </w:r>
        <w:proofErr w:type="spellStart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ntryPoint</w:t>
        </w:r>
        <w:proofErr w:type="spellEnd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 Generic</w:t>
        </w:r>
      </w:hyperlink>
    </w:p>
    <w:p w14:paraId="17E289E0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3" w:anchor="autoload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utoloading</w:t>
        </w:r>
      </w:hyperlink>
    </w:p>
    <w:p w14:paraId="68D008A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4" w:anchor="case-sensitivit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ase Sensitivity</w:t>
        </w:r>
      </w:hyperlink>
    </w:p>
    <w:p w14:paraId="0FE8C3F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5" w:anchor="implement-an-autoload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Implement an Autoloader</w:t>
        </w:r>
      </w:hyperlink>
    </w:p>
    <w:p w14:paraId="6FB19CC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6" w:anchor="redecorat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decorating</w:t>
        </w:r>
      </w:hyperlink>
    </w:p>
    <w:p w14:paraId="0BD8B99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7" w:anchor="namespac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Namespaces</w:t>
        </w:r>
      </w:hyperlink>
    </w:p>
    <w:p w14:paraId="145599C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8" w:anchor="autoloading-with-psr-4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utoloading with PSR-4</w:t>
        </w:r>
      </w:hyperlink>
    </w:p>
    <w:p w14:paraId="32F8FD53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59" w:anchor="and-the-res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nd the REST</w:t>
        </w:r>
      </w:hyperlink>
    </w:p>
    <w:p w14:paraId="151B1C1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0" w:anchor="non-web-applicat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Non-web Applications</w:t>
        </w:r>
      </w:hyperlink>
    </w:p>
    <w:p w14:paraId="4C107385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1" w:anchor="enforcing-dependency-structure-with-interfac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nforcing Dependency Structure with Interfaces</w:t>
        </w:r>
      </w:hyperlink>
    </w:p>
    <w:p w14:paraId="2E2C89C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2" w:anchor="error-handl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rror Handling</w:t>
        </w:r>
      </w:hyperlink>
    </w:p>
    <w:p w14:paraId="7DADCC8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3" w:anchor="your-own-framework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Your Own Framework</w:t>
        </w:r>
      </w:hyperlink>
    </w:p>
    <w:p w14:paraId="0F8BB328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64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10: Allowing Users to Register Accounts</w:t>
        </w:r>
      </w:hyperlink>
    </w:p>
    <w:p w14:paraId="7D64B8DB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5" w:anchor="validating-email-address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Validating Email Addresses</w:t>
        </w:r>
      </w:hyperlink>
    </w:p>
    <w:p w14:paraId="1C1493A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6" w:anchor="preventing-the-same-person-from-registering-twic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eventing the Same Person from Registering Twice</w:t>
        </w:r>
      </w:hyperlink>
    </w:p>
    <w:p w14:paraId="5C7175A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7" w:anchor="securely-storing-password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curely Storing Passwords</w:t>
        </w:r>
      </w:hyperlink>
    </w:p>
    <w:p w14:paraId="07BBC83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8" w:anchor="registration-complet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gistration Complete</w:t>
        </w:r>
      </w:hyperlink>
    </w:p>
    <w:p w14:paraId="49FD789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69" w:anchor="chapter-summa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hapter Summary</w:t>
        </w:r>
      </w:hyperlink>
    </w:p>
    <w:p w14:paraId="1C082E0C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70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11: Cookies, Sessions, and Access Control</w:t>
        </w:r>
      </w:hyperlink>
    </w:p>
    <w:p w14:paraId="00DB392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1" w:anchor="cook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okies</w:t>
        </w:r>
      </w:hyperlink>
    </w:p>
    <w:p w14:paraId="752B9EB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2" w:anchor="php-se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HP Sessions</w:t>
        </w:r>
      </w:hyperlink>
    </w:p>
    <w:p w14:paraId="2575031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3" w:anchor="counting-visits-with-se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ounting Visits with Sessions</w:t>
        </w:r>
      </w:hyperlink>
    </w:p>
    <w:p w14:paraId="15044D5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4" w:anchor="access-control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ccess Control</w:t>
        </w:r>
      </w:hyperlink>
    </w:p>
    <w:p w14:paraId="6116EC9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5" w:anchor="logging-i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ogging In</w:t>
        </w:r>
      </w:hyperlink>
    </w:p>
    <w:p w14:paraId="477F910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6" w:anchor="protected-pag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rotected Pages</w:t>
        </w:r>
      </w:hyperlink>
    </w:p>
    <w:p w14:paraId="03ECC05F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7" w:anchor="creating-a-login-form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Login Form</w:t>
        </w:r>
      </w:hyperlink>
    </w:p>
    <w:p w14:paraId="2C9CC0C6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8" w:anchor="logging-ou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ogging Out</w:t>
        </w:r>
      </w:hyperlink>
    </w:p>
    <w:p w14:paraId="149C319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79" w:anchor="assigning-added-jokes-to-the-logged-in-us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ssigning Added Jokes to the Logged-in User</w:t>
        </w:r>
      </w:hyperlink>
    </w:p>
    <w:p w14:paraId="47282B0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0" w:anchor="user-permi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er Permissions</w:t>
        </w:r>
      </w:hyperlink>
    </w:p>
    <w:p w14:paraId="6B0780F5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1" w:anchor="mission-accomplished-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ission Accomplished?</w:t>
        </w:r>
      </w:hyperlink>
    </w:p>
    <w:p w14:paraId="19EB39E8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2" w:anchor="the-sky-s-the-limi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he Sky’s the Limit</w:t>
        </w:r>
      </w:hyperlink>
    </w:p>
    <w:p w14:paraId="70193958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183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12: Relationships</w:t>
        </w:r>
      </w:hyperlink>
    </w:p>
    <w:p w14:paraId="12B9CA6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4" w:anchor="object-relational-mapper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Object Relational Mappers</w:t>
        </w:r>
      </w:hyperlink>
    </w:p>
    <w:p w14:paraId="7C9768F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5" w:anchor="public-propert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ublic Properties</w:t>
        </w:r>
      </w:hyperlink>
    </w:p>
    <w:p w14:paraId="57A30D32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6" w:anchor="methods-in-entity-class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Methods in Entity Classes</w:t>
        </w:r>
      </w:hyperlink>
    </w:p>
    <w:p w14:paraId="253E110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7" w:anchor="using-entity-classes-from-the-databasetable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Using Entity Classes from the </w:t>
        </w:r>
        <w:proofErr w:type="spellStart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atabaseTable</w:t>
        </w:r>
        <w:proofErr w:type="spellEnd"/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 xml:space="preserve"> Class</w:t>
        </w:r>
      </w:hyperlink>
    </w:p>
    <w:p w14:paraId="591F250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8" w:anchor="joke-objec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Joke Objects</w:t>
        </w:r>
      </w:hyperlink>
    </w:p>
    <w:p w14:paraId="1ADCA3A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89" w:anchor="using-the-joke-clas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ing the Joke Class</w:t>
        </w:r>
      </w:hyperlink>
    </w:p>
    <w:p w14:paraId="1D7F589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0" w:anchor="referenc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ferences</w:t>
        </w:r>
      </w:hyperlink>
    </w:p>
    <w:p w14:paraId="39779784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1" w:anchor="simplifying-the-list-controller-action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implifying the List Controller Action</w:t>
        </w:r>
      </w:hyperlink>
    </w:p>
    <w:p w14:paraId="3BFC6EE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2" w:anchor="tidying-u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Tidying Up</w:t>
        </w:r>
      </w:hyperlink>
    </w:p>
    <w:p w14:paraId="5E388157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3" w:anchor="cach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aching</w:t>
        </w:r>
      </w:hyperlink>
    </w:p>
    <w:p w14:paraId="38C6E17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4" w:anchor="joke-catego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Joke Categories</w:t>
        </w:r>
      </w:hyperlink>
    </w:p>
    <w:p w14:paraId="40C54E0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5" w:anchor="list-pag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List Page</w:t>
        </w:r>
      </w:hyperlink>
    </w:p>
    <w:p w14:paraId="6C503A29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6" w:anchor="assigning-jokes-to-catego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ssigning Jokes to Categories</w:t>
        </w:r>
      </w:hyperlink>
    </w:p>
    <w:p w14:paraId="5CD4373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7" w:anchor="assigning-categories-to-jok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ssigning Categories to Jokes</w:t>
        </w:r>
      </w:hyperlink>
    </w:p>
    <w:p w14:paraId="54584B9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8" w:anchor="displaying-jokes-by-catego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Displaying Jokes by Category</w:t>
        </w:r>
      </w:hyperlink>
    </w:p>
    <w:p w14:paraId="5A57F827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199" w:anchor="editing-jok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diting Jokes</w:t>
        </w:r>
      </w:hyperlink>
    </w:p>
    <w:p w14:paraId="7BD7E16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0" w:anchor="user-rol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User Roles</w:t>
        </w:r>
      </w:hyperlink>
    </w:p>
    <w:p w14:paraId="23EE580D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1" w:anchor="creating-a-form-to-assign-permi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reating a Form to Assign Permissions</w:t>
        </w:r>
      </w:hyperlink>
    </w:p>
    <w:p w14:paraId="09B4B07C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2" w:anchor="author-lis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uthor List</w:t>
        </w:r>
      </w:hyperlink>
    </w:p>
    <w:p w14:paraId="73E33CA4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3" w:anchor="edit-author-permi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dit Author Permissions</w:t>
        </w:r>
      </w:hyperlink>
    </w:p>
    <w:p w14:paraId="6F9A573C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4" w:anchor="setting-permi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etting Permissions</w:t>
        </w:r>
      </w:hyperlink>
    </w:p>
    <w:p w14:paraId="0F119C2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5" w:anchor="storing-permissions-in-the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toring Permissions in the Database</w:t>
        </w:r>
      </w:hyperlink>
    </w:p>
    <w:p w14:paraId="31A0215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6" w:anchor="a-crash-course-in-binary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 Crash Course in Binary</w:t>
        </w:r>
      </w:hyperlink>
    </w:p>
    <w:p w14:paraId="672AED2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7" w:anchor="be-bit-wi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Be Bit-wise</w:t>
        </w:r>
      </w:hyperlink>
    </w:p>
    <w:p w14:paraId="74D8CB0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8" w:anchor="back-to-ph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Back to PHP</w:t>
        </w:r>
      </w:hyperlink>
    </w:p>
    <w:p w14:paraId="3BF0DD66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09" w:anchor="storing-bitwise-permissions-in-the-database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toring Bitwise Permissions in the Database</w:t>
        </w:r>
      </w:hyperlink>
    </w:p>
    <w:p w14:paraId="226A6B99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0" w:anchor="join-table-and-bitwise-approaches-pros-and-c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Join Table and Bitwise Approaches: Pros and Cons</w:t>
        </w:r>
      </w:hyperlink>
    </w:p>
    <w:p w14:paraId="67AE826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1" w:anchor="cleaning-up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Cleaning Up</w:t>
        </w:r>
      </w:hyperlink>
    </w:p>
    <w:p w14:paraId="2CCCAD1D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2" w:anchor="editing-other-people-s-jok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diting Other People’s Jokes</w:t>
        </w:r>
      </w:hyperlink>
    </w:p>
    <w:p w14:paraId="4319FE43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3" w:anchor="phew-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hew!</w:t>
        </w:r>
      </w:hyperlink>
    </w:p>
    <w:p w14:paraId="573C2A2E" w14:textId="77777777" w:rsidR="002E2799" w:rsidRPr="00457871" w:rsidRDefault="00CD609C" w:rsidP="002E2799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b/>
          <w:bCs/>
          <w:color w:val="F65D22"/>
          <w:sz w:val="20"/>
          <w:szCs w:val="20"/>
        </w:rPr>
      </w:pPr>
      <w:hyperlink r:id="rId214" w:history="1">
        <w:r w:rsidR="002E2799" w:rsidRPr="00457871">
          <w:rPr>
            <w:rFonts w:ascii="Times New Roman" w:eastAsia="Times New Roman" w:hAnsi="Times New Roman" w:cs="Times New Roman"/>
            <w:b/>
            <w:bCs/>
            <w:color w:val="3D3B49"/>
            <w:sz w:val="20"/>
            <w:szCs w:val="20"/>
            <w:bdr w:val="none" w:sz="0" w:space="0" w:color="auto" w:frame="1"/>
          </w:rPr>
          <w:t>Chapter 13: Content Formatting and Pagination</w:t>
        </w:r>
      </w:hyperlink>
    </w:p>
    <w:p w14:paraId="3A2AF862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5" w:anchor="regular-expre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Regular Expressions</w:t>
        </w:r>
      </w:hyperlink>
    </w:p>
    <w:p w14:paraId="1D87A0FE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6" w:anchor="string-replacement-with-regular-expression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tring Replacement with Regular Expressions</w:t>
        </w:r>
      </w:hyperlink>
    </w:p>
    <w:p w14:paraId="7737FE7F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7" w:anchor="emphasized-text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Emphasized Text</w:t>
        </w:r>
      </w:hyperlink>
    </w:p>
    <w:p w14:paraId="3A2B4041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8" w:anchor="paragraph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aragraphs</w:t>
        </w:r>
      </w:hyperlink>
    </w:p>
    <w:p w14:paraId="284CC9A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19" w:anchor="hyperlink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Hyperlinks</w:t>
        </w:r>
      </w:hyperlink>
    </w:p>
    <w:p w14:paraId="24E1669C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0" w:anchor="putting-it-all-together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utting It All Together</w:t>
        </w:r>
      </w:hyperlink>
    </w:p>
    <w:p w14:paraId="762A3F11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1" w:anchor="sorting-limiting-and-offset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orting, Limiting and Offsets</w:t>
        </w:r>
      </w:hyperlink>
    </w:p>
    <w:p w14:paraId="4DC26B8E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2" w:anchor="sorting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Sorting</w:t>
        </w:r>
      </w:hyperlink>
    </w:p>
    <w:p w14:paraId="36A51482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3" w:anchor="pagination-with-limit-and-offset-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agination with LIMIT and OFFSET</w:t>
        </w:r>
      </w:hyperlink>
    </w:p>
    <w:p w14:paraId="7610849B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4" w:anchor="pagination-in-categories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Pagination in Categories</w:t>
        </w:r>
      </w:hyperlink>
    </w:p>
    <w:p w14:paraId="72BC3627" w14:textId="77777777" w:rsidR="002E2799" w:rsidRPr="00457871" w:rsidRDefault="00CD609C" w:rsidP="002E2799">
      <w:pPr>
        <w:numPr>
          <w:ilvl w:val="1"/>
          <w:numId w:val="1"/>
        </w:numPr>
        <w:shd w:val="clear" w:color="auto" w:fill="FFFFFF"/>
        <w:spacing w:after="0" w:line="360" w:lineRule="atLeast"/>
        <w:ind w:left="72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5" w:anchor="achievement-unlocked-ninja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Achievement Unlocked: Ninja</w:t>
        </w:r>
      </w:hyperlink>
    </w:p>
    <w:p w14:paraId="39765C25" w14:textId="77777777" w:rsidR="002E2799" w:rsidRPr="00457871" w:rsidRDefault="00CD609C" w:rsidP="002E2799">
      <w:pPr>
        <w:numPr>
          <w:ilvl w:val="2"/>
          <w:numId w:val="1"/>
        </w:numPr>
        <w:shd w:val="clear" w:color="auto" w:fill="FFFFFF"/>
        <w:spacing w:after="0" w:line="360" w:lineRule="atLeast"/>
        <w:ind w:left="1440"/>
        <w:textAlignment w:val="baseline"/>
        <w:rPr>
          <w:rFonts w:ascii="Times New Roman" w:eastAsia="Times New Roman" w:hAnsi="Times New Roman" w:cs="Times New Roman"/>
          <w:color w:val="F65D22"/>
          <w:sz w:val="20"/>
          <w:szCs w:val="20"/>
        </w:rPr>
      </w:pPr>
      <w:hyperlink r:id="rId226" w:anchor="what-next-" w:history="1">
        <w:r w:rsidR="002E2799" w:rsidRPr="00457871">
          <w:rPr>
            <w:rFonts w:ascii="Times New Roman" w:eastAsia="Times New Roman" w:hAnsi="Times New Roman" w:cs="Times New Roman"/>
            <w:color w:val="3D3B49"/>
            <w:sz w:val="20"/>
            <w:szCs w:val="20"/>
            <w:bdr w:val="none" w:sz="0" w:space="0" w:color="auto" w:frame="1"/>
          </w:rPr>
          <w:t>What Next?</w:t>
        </w:r>
      </w:hyperlink>
    </w:p>
    <w:p w14:paraId="21A582E8" w14:textId="06A9727D" w:rsidR="00981286" w:rsidRPr="00457871" w:rsidRDefault="00981286">
      <w:pPr>
        <w:rPr>
          <w:rFonts w:ascii="Times New Roman" w:hAnsi="Times New Roman" w:cs="Times New Roman"/>
          <w:sz w:val="20"/>
          <w:szCs w:val="20"/>
        </w:rPr>
      </w:pPr>
    </w:p>
    <w:sectPr w:rsidR="00981286" w:rsidRPr="00457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352E1"/>
    <w:multiLevelType w:val="multilevel"/>
    <w:tmpl w:val="6D4ED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jK1sDCwNDcyMjNU0lEKTi0uzszPAykwrgUAWNRo2iwAAAA="/>
  </w:docVars>
  <w:rsids>
    <w:rsidRoot w:val="00B84B8C"/>
    <w:rsid w:val="002661DE"/>
    <w:rsid w:val="002E2799"/>
    <w:rsid w:val="00457871"/>
    <w:rsid w:val="00981286"/>
    <w:rsid w:val="00B84B8C"/>
    <w:rsid w:val="00CD609C"/>
    <w:rsid w:val="00EB5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5E94"/>
  <w15:chartTrackingRefBased/>
  <w15:docId w15:val="{2066BF67-3945-4659-A92E-40CFDC828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78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E27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1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E2799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2E2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c-level-1">
    <w:name w:val="toc-level-1"/>
    <w:basedOn w:val="Normal"/>
    <w:rsid w:val="002E2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27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2799"/>
    <w:rPr>
      <w:color w:val="800080"/>
      <w:u w:val="single"/>
    </w:rPr>
  </w:style>
  <w:style w:type="paragraph" w:customStyle="1" w:styleId="toc-level-2">
    <w:name w:val="toc-level-2"/>
    <w:basedOn w:val="Normal"/>
    <w:rsid w:val="002E2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c-level-3">
    <w:name w:val="toc-level-3"/>
    <w:basedOn w:val="Normal"/>
    <w:rsid w:val="002E2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78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D6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9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ing.oreilly.com/library/view/php-mysql/9781098129552/Text/phpmysql7-ch7.html" TargetMode="External"/><Relationship Id="rId21" Type="http://schemas.openxmlformats.org/officeDocument/2006/relationships/hyperlink" Target="https://learning.oreilly.com/library/view/php-mysql/9781098129552/Text/phpmysql7-preface.html" TargetMode="External"/><Relationship Id="rId42" Type="http://schemas.openxmlformats.org/officeDocument/2006/relationships/hyperlink" Target="https://learning.oreilly.com/library/view/php-mysql/9781098129552/Text/phpmysql7-ch1.html" TargetMode="External"/><Relationship Id="rId63" Type="http://schemas.openxmlformats.org/officeDocument/2006/relationships/hyperlink" Target="https://learning.oreilly.com/library/view/php-mysql/9781098129552/Text/phpmysql7-ch3.html" TargetMode="External"/><Relationship Id="rId84" Type="http://schemas.openxmlformats.org/officeDocument/2006/relationships/hyperlink" Target="https://learning.oreilly.com/library/view/php-mysql/9781098129552/Text/phpmysql7-ch4.html" TargetMode="External"/><Relationship Id="rId138" Type="http://schemas.openxmlformats.org/officeDocument/2006/relationships/hyperlink" Target="https://learning.oreilly.com/library/view/php-mysql/9781098129552/Text/phpmysql7-ch8.html" TargetMode="External"/><Relationship Id="rId159" Type="http://schemas.openxmlformats.org/officeDocument/2006/relationships/hyperlink" Target="https://learning.oreilly.com/library/view/php-mysql/9781098129552/Text/phpmysql7-ch9.html" TargetMode="External"/><Relationship Id="rId170" Type="http://schemas.openxmlformats.org/officeDocument/2006/relationships/hyperlink" Target="https://learning.oreilly.com/library/view/php-mysql/9781098129552/Text/phpmysql7-ch11.html" TargetMode="External"/><Relationship Id="rId191" Type="http://schemas.openxmlformats.org/officeDocument/2006/relationships/hyperlink" Target="https://learning.oreilly.com/library/view/php-mysql/9781098129552/Text/phpmysql7-ch12.html" TargetMode="External"/><Relationship Id="rId205" Type="http://schemas.openxmlformats.org/officeDocument/2006/relationships/hyperlink" Target="https://learning.oreilly.com/library/view/php-mysql/9781098129552/Text/phpmysql7-ch12.html" TargetMode="External"/><Relationship Id="rId226" Type="http://schemas.openxmlformats.org/officeDocument/2006/relationships/hyperlink" Target="https://learning.oreilly.com/library/view/php-mysql/9781098129552/Text/phpmysql7-ch13.html" TargetMode="External"/><Relationship Id="rId107" Type="http://schemas.openxmlformats.org/officeDocument/2006/relationships/hyperlink" Target="https://learning.oreilly.com/library/view/php-mysql/9781098129552/Text/phpmysql7-ch6.html" TargetMode="External"/><Relationship Id="rId11" Type="http://schemas.openxmlformats.org/officeDocument/2006/relationships/hyperlink" Target="https://learning.oreilly.com/library/view/php-mysql/9781098129552/Text/phpmysql7-frontmatter.html" TargetMode="External"/><Relationship Id="rId32" Type="http://schemas.openxmlformats.org/officeDocument/2006/relationships/hyperlink" Target="https://learning.oreilly.com/library/view/php-mysql/9781098129552/Text/phpmysql7-ch1.html" TargetMode="External"/><Relationship Id="rId53" Type="http://schemas.openxmlformats.org/officeDocument/2006/relationships/hyperlink" Target="https://learning.oreilly.com/library/view/php-mysql/9781098129552/Text/phpmysql7-ch2.html" TargetMode="External"/><Relationship Id="rId74" Type="http://schemas.openxmlformats.org/officeDocument/2006/relationships/hyperlink" Target="https://learning.oreilly.com/library/view/php-mysql/9781098129552/Text/phpmysql7-ch4.html" TargetMode="External"/><Relationship Id="rId128" Type="http://schemas.openxmlformats.org/officeDocument/2006/relationships/hyperlink" Target="https://learning.oreilly.com/library/view/php-mysql/9781098129552/Text/phpmysql7-ch8.html" TargetMode="External"/><Relationship Id="rId149" Type="http://schemas.openxmlformats.org/officeDocument/2006/relationships/hyperlink" Target="https://learning.oreilly.com/library/view/php-mysql/9781098129552/Text/phpmysql7-ch9.html" TargetMode="External"/><Relationship Id="rId5" Type="http://schemas.openxmlformats.org/officeDocument/2006/relationships/hyperlink" Target="https://bookauthority.org/books/beginner-lamp-stack-ebooks" TargetMode="External"/><Relationship Id="rId95" Type="http://schemas.openxmlformats.org/officeDocument/2006/relationships/hyperlink" Target="https://learning.oreilly.com/library/view/php-mysql/9781098129552/Text/phpmysql7-ch6.html" TargetMode="External"/><Relationship Id="rId160" Type="http://schemas.openxmlformats.org/officeDocument/2006/relationships/hyperlink" Target="https://learning.oreilly.com/library/view/php-mysql/9781098129552/Text/phpmysql7-ch9.html" TargetMode="External"/><Relationship Id="rId181" Type="http://schemas.openxmlformats.org/officeDocument/2006/relationships/hyperlink" Target="https://learning.oreilly.com/library/view/php-mysql/9781098129552/Text/phpmysql7-ch11.html" TargetMode="External"/><Relationship Id="rId216" Type="http://schemas.openxmlformats.org/officeDocument/2006/relationships/hyperlink" Target="https://learning.oreilly.com/library/view/php-mysql/9781098129552/Text/phpmysql7-ch13.html" TargetMode="External"/><Relationship Id="rId211" Type="http://schemas.openxmlformats.org/officeDocument/2006/relationships/hyperlink" Target="https://learning.oreilly.com/library/view/php-mysql/9781098129552/Text/phpmysql7-ch12.html" TargetMode="External"/><Relationship Id="rId22" Type="http://schemas.openxmlformats.org/officeDocument/2006/relationships/hyperlink" Target="https://learning.oreilly.com/library/view/php-mysql/9781098129552/Text/phpmysql7-preface.html" TargetMode="External"/><Relationship Id="rId27" Type="http://schemas.openxmlformats.org/officeDocument/2006/relationships/hyperlink" Target="https://learning.oreilly.com/library/view/php-mysql/9781098129552/Text/phpmysql7-preface.html" TargetMode="External"/><Relationship Id="rId43" Type="http://schemas.openxmlformats.org/officeDocument/2006/relationships/hyperlink" Target="https://learning.oreilly.com/library/view/php-mysql/9781098129552/Text/phpmysql7-ch2.html" TargetMode="External"/><Relationship Id="rId48" Type="http://schemas.openxmlformats.org/officeDocument/2006/relationships/hyperlink" Target="https://learning.oreilly.com/library/view/php-mysql/9781098129552/Text/phpmysql7-ch2.html" TargetMode="External"/><Relationship Id="rId64" Type="http://schemas.openxmlformats.org/officeDocument/2006/relationships/hyperlink" Target="https://learning.oreilly.com/library/view/php-mysql/9781098129552/Text/phpmysql7-ch3.html" TargetMode="External"/><Relationship Id="rId69" Type="http://schemas.openxmlformats.org/officeDocument/2006/relationships/hyperlink" Target="https://learning.oreilly.com/library/view/php-mysql/9781098129552/Text/phpmysql7-ch3.html" TargetMode="External"/><Relationship Id="rId113" Type="http://schemas.openxmlformats.org/officeDocument/2006/relationships/hyperlink" Target="https://learning.oreilly.com/library/view/php-mysql/9781098129552/Text/phpmysql7-ch7.html" TargetMode="External"/><Relationship Id="rId118" Type="http://schemas.openxmlformats.org/officeDocument/2006/relationships/hyperlink" Target="https://learning.oreilly.com/library/view/php-mysql/9781098129552/Text/phpmysql7-ch7.html" TargetMode="External"/><Relationship Id="rId134" Type="http://schemas.openxmlformats.org/officeDocument/2006/relationships/hyperlink" Target="https://learning.oreilly.com/library/view/php-mysql/9781098129552/Text/phpmysql7-ch8.html" TargetMode="External"/><Relationship Id="rId139" Type="http://schemas.openxmlformats.org/officeDocument/2006/relationships/hyperlink" Target="https://learning.oreilly.com/library/view/php-mysql/9781098129552/Text/phpmysql7-ch9.html" TargetMode="External"/><Relationship Id="rId80" Type="http://schemas.openxmlformats.org/officeDocument/2006/relationships/hyperlink" Target="https://learning.oreilly.com/library/view/php-mysql/9781098129552/Text/phpmysql7-ch4.html" TargetMode="External"/><Relationship Id="rId85" Type="http://schemas.openxmlformats.org/officeDocument/2006/relationships/hyperlink" Target="https://learning.oreilly.com/library/view/php-mysql/9781098129552/Text/phpmysql7-ch4.html" TargetMode="External"/><Relationship Id="rId150" Type="http://schemas.openxmlformats.org/officeDocument/2006/relationships/hyperlink" Target="https://learning.oreilly.com/library/view/php-mysql/9781098129552/Text/phpmysql7-ch9.html" TargetMode="External"/><Relationship Id="rId155" Type="http://schemas.openxmlformats.org/officeDocument/2006/relationships/hyperlink" Target="https://learning.oreilly.com/library/view/php-mysql/9781098129552/Text/phpmysql7-ch9.html" TargetMode="External"/><Relationship Id="rId171" Type="http://schemas.openxmlformats.org/officeDocument/2006/relationships/hyperlink" Target="https://learning.oreilly.com/library/view/php-mysql/9781098129552/Text/phpmysql7-ch11.html" TargetMode="External"/><Relationship Id="rId176" Type="http://schemas.openxmlformats.org/officeDocument/2006/relationships/hyperlink" Target="https://learning.oreilly.com/library/view/php-mysql/9781098129552/Text/phpmysql7-ch11.html" TargetMode="External"/><Relationship Id="rId192" Type="http://schemas.openxmlformats.org/officeDocument/2006/relationships/hyperlink" Target="https://learning.oreilly.com/library/view/php-mysql/9781098129552/Text/phpmysql7-ch12.html" TargetMode="External"/><Relationship Id="rId197" Type="http://schemas.openxmlformats.org/officeDocument/2006/relationships/hyperlink" Target="https://learning.oreilly.com/library/view/php-mysql/9781098129552/Text/phpmysql7-ch12.html" TargetMode="External"/><Relationship Id="rId206" Type="http://schemas.openxmlformats.org/officeDocument/2006/relationships/hyperlink" Target="https://learning.oreilly.com/library/view/php-mysql/9781098129552/Text/phpmysql7-ch12.html" TargetMode="External"/><Relationship Id="rId227" Type="http://schemas.openxmlformats.org/officeDocument/2006/relationships/fontTable" Target="fontTable.xml"/><Relationship Id="rId201" Type="http://schemas.openxmlformats.org/officeDocument/2006/relationships/hyperlink" Target="https://learning.oreilly.com/library/view/php-mysql/9781098129552/Text/phpmysql7-ch12.html" TargetMode="External"/><Relationship Id="rId222" Type="http://schemas.openxmlformats.org/officeDocument/2006/relationships/hyperlink" Target="https://learning.oreilly.com/library/view/php-mysql/9781098129552/Text/phpmysql7-ch13.html" TargetMode="External"/><Relationship Id="rId12" Type="http://schemas.openxmlformats.org/officeDocument/2006/relationships/hyperlink" Target="https://learning.oreilly.com/library/view/php-mysql/9781098129552/Text/phpmysql7-preface.html" TargetMode="External"/><Relationship Id="rId17" Type="http://schemas.openxmlformats.org/officeDocument/2006/relationships/hyperlink" Target="https://learning.oreilly.com/library/view/php-mysql/9781098129552/Text/phpmysql7-preface.html" TargetMode="External"/><Relationship Id="rId33" Type="http://schemas.openxmlformats.org/officeDocument/2006/relationships/hyperlink" Target="https://learning.oreilly.com/library/view/php-mysql/9781098129552/Text/phpmysql7-ch1.html" TargetMode="External"/><Relationship Id="rId38" Type="http://schemas.openxmlformats.org/officeDocument/2006/relationships/hyperlink" Target="https://learning.oreilly.com/library/view/php-mysql/9781098129552/Text/phpmysql7-ch1.html" TargetMode="External"/><Relationship Id="rId59" Type="http://schemas.openxmlformats.org/officeDocument/2006/relationships/hyperlink" Target="https://learning.oreilly.com/library/view/php-mysql/9781098129552/Text/phpmysql7-ch2.html" TargetMode="External"/><Relationship Id="rId103" Type="http://schemas.openxmlformats.org/officeDocument/2006/relationships/hyperlink" Target="https://learning.oreilly.com/library/view/php-mysql/9781098129552/Text/phpmysql7-ch6.html" TargetMode="External"/><Relationship Id="rId108" Type="http://schemas.openxmlformats.org/officeDocument/2006/relationships/hyperlink" Target="https://learning.oreilly.com/library/view/php-mysql/9781098129552/Text/phpmysql7-ch7.html" TargetMode="External"/><Relationship Id="rId124" Type="http://schemas.openxmlformats.org/officeDocument/2006/relationships/hyperlink" Target="https://learning.oreilly.com/library/view/php-mysql/9781098129552/Text/phpmysql7-ch8.html" TargetMode="External"/><Relationship Id="rId129" Type="http://schemas.openxmlformats.org/officeDocument/2006/relationships/hyperlink" Target="https://learning.oreilly.com/library/view/php-mysql/9781098129552/Text/phpmysql7-ch8.html" TargetMode="External"/><Relationship Id="rId54" Type="http://schemas.openxmlformats.org/officeDocument/2006/relationships/hyperlink" Target="https://learning.oreilly.com/library/view/php-mysql/9781098129552/Text/phpmysql7-ch2.html" TargetMode="External"/><Relationship Id="rId70" Type="http://schemas.openxmlformats.org/officeDocument/2006/relationships/hyperlink" Target="https://learning.oreilly.com/library/view/php-mysql/9781098129552/Text/phpmysql7-ch3.html" TargetMode="External"/><Relationship Id="rId75" Type="http://schemas.openxmlformats.org/officeDocument/2006/relationships/hyperlink" Target="https://learning.oreilly.com/library/view/php-mysql/9781098129552/Text/phpmysql7-ch4.html" TargetMode="External"/><Relationship Id="rId91" Type="http://schemas.openxmlformats.org/officeDocument/2006/relationships/hyperlink" Target="https://learning.oreilly.com/library/view/php-mysql/9781098129552/Text/phpmysql7-ch5.html" TargetMode="External"/><Relationship Id="rId96" Type="http://schemas.openxmlformats.org/officeDocument/2006/relationships/hyperlink" Target="https://learning.oreilly.com/library/view/php-mysql/9781098129552/Text/phpmysql7-ch6.html" TargetMode="External"/><Relationship Id="rId140" Type="http://schemas.openxmlformats.org/officeDocument/2006/relationships/hyperlink" Target="https://learning.oreilly.com/library/view/php-mysql/9781098129552/Text/phpmysql7-ch9.html" TargetMode="External"/><Relationship Id="rId145" Type="http://schemas.openxmlformats.org/officeDocument/2006/relationships/hyperlink" Target="https://learning.oreilly.com/library/view/php-mysql/9781098129552/Text/phpmysql7-ch9.html" TargetMode="External"/><Relationship Id="rId161" Type="http://schemas.openxmlformats.org/officeDocument/2006/relationships/hyperlink" Target="https://learning.oreilly.com/library/view/php-mysql/9781098129552/Text/phpmysql7-ch9.html" TargetMode="External"/><Relationship Id="rId166" Type="http://schemas.openxmlformats.org/officeDocument/2006/relationships/hyperlink" Target="https://learning.oreilly.com/library/view/php-mysql/9781098129552/Text/phpmysql7-ch10.html" TargetMode="External"/><Relationship Id="rId182" Type="http://schemas.openxmlformats.org/officeDocument/2006/relationships/hyperlink" Target="https://learning.oreilly.com/library/view/php-mysql/9781098129552/Text/phpmysql7-ch11.html" TargetMode="External"/><Relationship Id="rId187" Type="http://schemas.openxmlformats.org/officeDocument/2006/relationships/hyperlink" Target="https://learning.oreilly.com/library/view/php-mysql/9781098129552/Text/phpmysql7-ch12.html" TargetMode="External"/><Relationship Id="rId217" Type="http://schemas.openxmlformats.org/officeDocument/2006/relationships/hyperlink" Target="https://learning.oreilly.com/library/view/php-mysql/9781098129552/Text/phpmysql7-ch13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earning.oreilly.com/library/view/php-mysql/9781098129552/Text/phpmysql7-frontmatter.html" TargetMode="External"/><Relationship Id="rId212" Type="http://schemas.openxmlformats.org/officeDocument/2006/relationships/hyperlink" Target="https://learning.oreilly.com/library/view/php-mysql/9781098129552/Text/phpmysql7-ch12.html" TargetMode="External"/><Relationship Id="rId23" Type="http://schemas.openxmlformats.org/officeDocument/2006/relationships/hyperlink" Target="https://learning.oreilly.com/library/view/php-mysql/9781098129552/Text/phpmysql7-preface.html" TargetMode="External"/><Relationship Id="rId28" Type="http://schemas.openxmlformats.org/officeDocument/2006/relationships/hyperlink" Target="https://learning.oreilly.com/library/view/php-mysql/9781098129552/Text/phpmysql7-preface.html" TargetMode="External"/><Relationship Id="rId49" Type="http://schemas.openxmlformats.org/officeDocument/2006/relationships/hyperlink" Target="https://learning.oreilly.com/library/view/php-mysql/9781098129552/Text/phpmysql7-ch2.html" TargetMode="External"/><Relationship Id="rId114" Type="http://schemas.openxmlformats.org/officeDocument/2006/relationships/hyperlink" Target="https://learning.oreilly.com/library/view/php-mysql/9781098129552/Text/phpmysql7-ch7.html" TargetMode="External"/><Relationship Id="rId119" Type="http://schemas.openxmlformats.org/officeDocument/2006/relationships/hyperlink" Target="https://learning.oreilly.com/library/view/php-mysql/9781098129552/Text/phpmysql7-ch7.html" TargetMode="External"/><Relationship Id="rId44" Type="http://schemas.openxmlformats.org/officeDocument/2006/relationships/hyperlink" Target="https://learning.oreilly.com/library/view/php-mysql/9781098129552/Text/phpmysql7-ch2.html" TargetMode="External"/><Relationship Id="rId60" Type="http://schemas.openxmlformats.org/officeDocument/2006/relationships/hyperlink" Target="https://learning.oreilly.com/library/view/php-mysql/9781098129552/Text/phpmysql7-ch3.html" TargetMode="External"/><Relationship Id="rId65" Type="http://schemas.openxmlformats.org/officeDocument/2006/relationships/hyperlink" Target="https://learning.oreilly.com/library/view/php-mysql/9781098129552/Text/phpmysql7-ch3.html" TargetMode="External"/><Relationship Id="rId81" Type="http://schemas.openxmlformats.org/officeDocument/2006/relationships/hyperlink" Target="https://learning.oreilly.com/library/view/php-mysql/9781098129552/Text/phpmysql7-ch4.html" TargetMode="External"/><Relationship Id="rId86" Type="http://schemas.openxmlformats.org/officeDocument/2006/relationships/hyperlink" Target="https://learning.oreilly.com/library/view/php-mysql/9781098129552/Text/phpmysql7-ch4.html" TargetMode="External"/><Relationship Id="rId130" Type="http://schemas.openxmlformats.org/officeDocument/2006/relationships/hyperlink" Target="https://learning.oreilly.com/library/view/php-mysql/9781098129552/Text/phpmysql7-ch8.html" TargetMode="External"/><Relationship Id="rId135" Type="http://schemas.openxmlformats.org/officeDocument/2006/relationships/hyperlink" Target="https://learning.oreilly.com/library/view/php-mysql/9781098129552/Text/phpmysql7-ch8.html" TargetMode="External"/><Relationship Id="rId151" Type="http://schemas.openxmlformats.org/officeDocument/2006/relationships/hyperlink" Target="https://learning.oreilly.com/library/view/php-mysql/9781098129552/Text/phpmysql7-ch9.html" TargetMode="External"/><Relationship Id="rId156" Type="http://schemas.openxmlformats.org/officeDocument/2006/relationships/hyperlink" Target="https://learning.oreilly.com/library/view/php-mysql/9781098129552/Text/phpmysql7-ch9.html" TargetMode="External"/><Relationship Id="rId177" Type="http://schemas.openxmlformats.org/officeDocument/2006/relationships/hyperlink" Target="https://learning.oreilly.com/library/view/php-mysql/9781098129552/Text/phpmysql7-ch11.html" TargetMode="External"/><Relationship Id="rId198" Type="http://schemas.openxmlformats.org/officeDocument/2006/relationships/hyperlink" Target="https://learning.oreilly.com/library/view/php-mysql/9781098129552/Text/phpmysql7-ch12.html" TargetMode="External"/><Relationship Id="rId172" Type="http://schemas.openxmlformats.org/officeDocument/2006/relationships/hyperlink" Target="https://learning.oreilly.com/library/view/php-mysql/9781098129552/Text/phpmysql7-ch11.html" TargetMode="External"/><Relationship Id="rId193" Type="http://schemas.openxmlformats.org/officeDocument/2006/relationships/hyperlink" Target="https://learning.oreilly.com/library/view/php-mysql/9781098129552/Text/phpmysql7-ch12.html" TargetMode="External"/><Relationship Id="rId202" Type="http://schemas.openxmlformats.org/officeDocument/2006/relationships/hyperlink" Target="https://learning.oreilly.com/library/view/php-mysql/9781098129552/Text/phpmysql7-ch12.html" TargetMode="External"/><Relationship Id="rId207" Type="http://schemas.openxmlformats.org/officeDocument/2006/relationships/hyperlink" Target="https://learning.oreilly.com/library/view/php-mysql/9781098129552/Text/phpmysql7-ch12.html" TargetMode="External"/><Relationship Id="rId223" Type="http://schemas.openxmlformats.org/officeDocument/2006/relationships/hyperlink" Target="https://learning.oreilly.com/library/view/php-mysql/9781098129552/Text/phpmysql7-ch13.html" TargetMode="External"/><Relationship Id="rId228" Type="http://schemas.openxmlformats.org/officeDocument/2006/relationships/theme" Target="theme/theme1.xml"/><Relationship Id="rId13" Type="http://schemas.openxmlformats.org/officeDocument/2006/relationships/hyperlink" Target="https://learning.oreilly.com/library/view/php-mysql/9781098129552/Text/phpmysql7-preface.html" TargetMode="External"/><Relationship Id="rId18" Type="http://schemas.openxmlformats.org/officeDocument/2006/relationships/hyperlink" Target="https://learning.oreilly.com/library/view/php-mysql/9781098129552/Text/phpmysql7-preface.html" TargetMode="External"/><Relationship Id="rId39" Type="http://schemas.openxmlformats.org/officeDocument/2006/relationships/hyperlink" Target="https://learning.oreilly.com/library/view/php-mysql/9781098129552/Text/phpmysql7-ch1.html" TargetMode="External"/><Relationship Id="rId109" Type="http://schemas.openxmlformats.org/officeDocument/2006/relationships/hyperlink" Target="https://learning.oreilly.com/library/view/php-mysql/9781098129552/Text/phpmysql7-ch7.html" TargetMode="External"/><Relationship Id="rId34" Type="http://schemas.openxmlformats.org/officeDocument/2006/relationships/hyperlink" Target="https://learning.oreilly.com/library/view/php-mysql/9781098129552/Text/phpmysql7-ch1.html" TargetMode="External"/><Relationship Id="rId50" Type="http://schemas.openxmlformats.org/officeDocument/2006/relationships/hyperlink" Target="https://learning.oreilly.com/library/view/php-mysql/9781098129552/Text/phpmysql7-ch2.html" TargetMode="External"/><Relationship Id="rId55" Type="http://schemas.openxmlformats.org/officeDocument/2006/relationships/hyperlink" Target="https://learning.oreilly.com/library/view/php-mysql/9781098129552/Text/phpmysql7-ch2.html" TargetMode="External"/><Relationship Id="rId76" Type="http://schemas.openxmlformats.org/officeDocument/2006/relationships/hyperlink" Target="https://learning.oreilly.com/library/view/php-mysql/9781098129552/Text/phpmysql7-ch4.html" TargetMode="External"/><Relationship Id="rId97" Type="http://schemas.openxmlformats.org/officeDocument/2006/relationships/hyperlink" Target="https://learning.oreilly.com/library/view/php-mysql/9781098129552/Text/phpmysql7-ch6.html" TargetMode="External"/><Relationship Id="rId104" Type="http://schemas.openxmlformats.org/officeDocument/2006/relationships/hyperlink" Target="https://learning.oreilly.com/library/view/php-mysql/9781098129552/Text/phpmysql7-ch6.html" TargetMode="External"/><Relationship Id="rId120" Type="http://schemas.openxmlformats.org/officeDocument/2006/relationships/hyperlink" Target="https://learning.oreilly.com/library/view/php-mysql/9781098129552/Text/phpmysql7-ch8.html" TargetMode="External"/><Relationship Id="rId125" Type="http://schemas.openxmlformats.org/officeDocument/2006/relationships/hyperlink" Target="https://learning.oreilly.com/library/view/php-mysql/9781098129552/Text/phpmysql7-ch8.html" TargetMode="External"/><Relationship Id="rId141" Type="http://schemas.openxmlformats.org/officeDocument/2006/relationships/hyperlink" Target="https://learning.oreilly.com/library/view/php-mysql/9781098129552/Text/phpmysql7-ch9.html" TargetMode="External"/><Relationship Id="rId146" Type="http://schemas.openxmlformats.org/officeDocument/2006/relationships/hyperlink" Target="https://learning.oreilly.com/library/view/php-mysql/9781098129552/Text/phpmysql7-ch9.html" TargetMode="External"/><Relationship Id="rId167" Type="http://schemas.openxmlformats.org/officeDocument/2006/relationships/hyperlink" Target="https://learning.oreilly.com/library/view/php-mysql/9781098129552/Text/phpmysql7-ch10.html" TargetMode="External"/><Relationship Id="rId188" Type="http://schemas.openxmlformats.org/officeDocument/2006/relationships/hyperlink" Target="https://learning.oreilly.com/library/view/php-mysql/9781098129552/Text/phpmysql7-ch12.html" TargetMode="External"/><Relationship Id="rId7" Type="http://schemas.openxmlformats.org/officeDocument/2006/relationships/hyperlink" Target="https://learning.oreilly.com/library/view/php-mysql/9781098129552/Text/phpmysql7-frontmatter.html" TargetMode="External"/><Relationship Id="rId71" Type="http://schemas.openxmlformats.org/officeDocument/2006/relationships/hyperlink" Target="https://learning.oreilly.com/library/view/php-mysql/9781098129552/Text/phpmysql7-ch3.html" TargetMode="External"/><Relationship Id="rId92" Type="http://schemas.openxmlformats.org/officeDocument/2006/relationships/hyperlink" Target="https://learning.oreilly.com/library/view/php-mysql/9781098129552/Text/phpmysql7-ch5.html" TargetMode="External"/><Relationship Id="rId162" Type="http://schemas.openxmlformats.org/officeDocument/2006/relationships/hyperlink" Target="https://learning.oreilly.com/library/view/php-mysql/9781098129552/Text/phpmysql7-ch9.html" TargetMode="External"/><Relationship Id="rId183" Type="http://schemas.openxmlformats.org/officeDocument/2006/relationships/hyperlink" Target="https://learning.oreilly.com/library/view/php-mysql/9781098129552/Text/phpmysql7-ch12.html" TargetMode="External"/><Relationship Id="rId213" Type="http://schemas.openxmlformats.org/officeDocument/2006/relationships/hyperlink" Target="https://learning.oreilly.com/library/view/php-mysql/9781098129552/Text/phpmysql7-ch12.html" TargetMode="External"/><Relationship Id="rId218" Type="http://schemas.openxmlformats.org/officeDocument/2006/relationships/hyperlink" Target="https://learning.oreilly.com/library/view/php-mysql/9781098129552/Text/phpmysql7-ch13.html" TargetMode="External"/><Relationship Id="rId2" Type="http://schemas.openxmlformats.org/officeDocument/2006/relationships/styles" Target="styles.xml"/><Relationship Id="rId29" Type="http://schemas.openxmlformats.org/officeDocument/2006/relationships/hyperlink" Target="https://learning.oreilly.com/library/view/php-mysql/9781098129552/Text/phpmysql7-preface.html" TargetMode="External"/><Relationship Id="rId24" Type="http://schemas.openxmlformats.org/officeDocument/2006/relationships/hyperlink" Target="https://learning.oreilly.com/library/view/php-mysql/9781098129552/Text/phpmysql7-preface.html" TargetMode="External"/><Relationship Id="rId40" Type="http://schemas.openxmlformats.org/officeDocument/2006/relationships/hyperlink" Target="https://learning.oreilly.com/library/view/php-mysql/9781098129552/Text/phpmysql7-ch1.html" TargetMode="External"/><Relationship Id="rId45" Type="http://schemas.openxmlformats.org/officeDocument/2006/relationships/hyperlink" Target="https://learning.oreilly.com/library/view/php-mysql/9781098129552/Text/phpmysql7-ch2.html" TargetMode="External"/><Relationship Id="rId66" Type="http://schemas.openxmlformats.org/officeDocument/2006/relationships/hyperlink" Target="https://learning.oreilly.com/library/view/php-mysql/9781098129552/Text/phpmysql7-ch3.html" TargetMode="External"/><Relationship Id="rId87" Type="http://schemas.openxmlformats.org/officeDocument/2006/relationships/hyperlink" Target="https://learning.oreilly.com/library/view/php-mysql/9781098129552/Text/phpmysql7-ch5.html" TargetMode="External"/><Relationship Id="rId110" Type="http://schemas.openxmlformats.org/officeDocument/2006/relationships/hyperlink" Target="https://learning.oreilly.com/library/view/php-mysql/9781098129552/Text/phpmysql7-ch7.html" TargetMode="External"/><Relationship Id="rId115" Type="http://schemas.openxmlformats.org/officeDocument/2006/relationships/hyperlink" Target="https://learning.oreilly.com/library/view/php-mysql/9781098129552/Text/phpmysql7-ch7.html" TargetMode="External"/><Relationship Id="rId131" Type="http://schemas.openxmlformats.org/officeDocument/2006/relationships/hyperlink" Target="https://learning.oreilly.com/library/view/php-mysql/9781098129552/Text/phpmysql7-ch8.html" TargetMode="External"/><Relationship Id="rId136" Type="http://schemas.openxmlformats.org/officeDocument/2006/relationships/hyperlink" Target="https://learning.oreilly.com/library/view/php-mysql/9781098129552/Text/phpmysql7-ch8.html" TargetMode="External"/><Relationship Id="rId157" Type="http://schemas.openxmlformats.org/officeDocument/2006/relationships/hyperlink" Target="https://learning.oreilly.com/library/view/php-mysql/9781098129552/Text/phpmysql7-ch9.html" TargetMode="External"/><Relationship Id="rId178" Type="http://schemas.openxmlformats.org/officeDocument/2006/relationships/hyperlink" Target="https://learning.oreilly.com/library/view/php-mysql/9781098129552/Text/phpmysql7-ch11.html" TargetMode="External"/><Relationship Id="rId61" Type="http://schemas.openxmlformats.org/officeDocument/2006/relationships/hyperlink" Target="https://learning.oreilly.com/library/view/php-mysql/9781098129552/Text/phpmysql7-ch3.html" TargetMode="External"/><Relationship Id="rId82" Type="http://schemas.openxmlformats.org/officeDocument/2006/relationships/hyperlink" Target="https://learning.oreilly.com/library/view/php-mysql/9781098129552/Text/phpmysql7-ch4.html" TargetMode="External"/><Relationship Id="rId152" Type="http://schemas.openxmlformats.org/officeDocument/2006/relationships/hyperlink" Target="https://learning.oreilly.com/library/view/php-mysql/9781098129552/Text/phpmysql7-ch9.html" TargetMode="External"/><Relationship Id="rId173" Type="http://schemas.openxmlformats.org/officeDocument/2006/relationships/hyperlink" Target="https://learning.oreilly.com/library/view/php-mysql/9781098129552/Text/phpmysql7-ch11.html" TargetMode="External"/><Relationship Id="rId194" Type="http://schemas.openxmlformats.org/officeDocument/2006/relationships/hyperlink" Target="https://learning.oreilly.com/library/view/php-mysql/9781098129552/Text/phpmysql7-ch12.html" TargetMode="External"/><Relationship Id="rId199" Type="http://schemas.openxmlformats.org/officeDocument/2006/relationships/hyperlink" Target="https://learning.oreilly.com/library/view/php-mysql/9781098129552/Text/phpmysql7-ch12.html" TargetMode="External"/><Relationship Id="rId203" Type="http://schemas.openxmlformats.org/officeDocument/2006/relationships/hyperlink" Target="https://learning.oreilly.com/library/view/php-mysql/9781098129552/Text/phpmysql7-ch12.html" TargetMode="External"/><Relationship Id="rId208" Type="http://schemas.openxmlformats.org/officeDocument/2006/relationships/hyperlink" Target="https://learning.oreilly.com/library/view/php-mysql/9781098129552/Text/phpmysql7-ch12.html" TargetMode="External"/><Relationship Id="rId19" Type="http://schemas.openxmlformats.org/officeDocument/2006/relationships/hyperlink" Target="https://learning.oreilly.com/library/view/php-mysql/9781098129552/Text/phpmysql7-preface.html" TargetMode="External"/><Relationship Id="rId224" Type="http://schemas.openxmlformats.org/officeDocument/2006/relationships/hyperlink" Target="https://learning.oreilly.com/library/view/php-mysql/9781098129552/Text/phpmysql7-ch13.html" TargetMode="External"/><Relationship Id="rId14" Type="http://schemas.openxmlformats.org/officeDocument/2006/relationships/hyperlink" Target="https://learning.oreilly.com/library/view/php-mysql/9781098129552/Text/phpmysql7-preface.html" TargetMode="External"/><Relationship Id="rId30" Type="http://schemas.openxmlformats.org/officeDocument/2006/relationships/hyperlink" Target="https://learning.oreilly.com/library/view/php-mysql/9781098129552/Text/phpmysql7-ch1.html" TargetMode="External"/><Relationship Id="rId35" Type="http://schemas.openxmlformats.org/officeDocument/2006/relationships/hyperlink" Target="https://learning.oreilly.com/library/view/php-mysql/9781098129552/Text/phpmysql7-ch1.html" TargetMode="External"/><Relationship Id="rId56" Type="http://schemas.openxmlformats.org/officeDocument/2006/relationships/hyperlink" Target="https://learning.oreilly.com/library/view/php-mysql/9781098129552/Text/phpmysql7-ch2.html" TargetMode="External"/><Relationship Id="rId77" Type="http://schemas.openxmlformats.org/officeDocument/2006/relationships/hyperlink" Target="https://learning.oreilly.com/library/view/php-mysql/9781098129552/Text/phpmysql7-ch4.html" TargetMode="External"/><Relationship Id="rId100" Type="http://schemas.openxmlformats.org/officeDocument/2006/relationships/hyperlink" Target="https://learning.oreilly.com/library/view/php-mysql/9781098129552/Text/phpmysql7-ch6.html" TargetMode="External"/><Relationship Id="rId105" Type="http://schemas.openxmlformats.org/officeDocument/2006/relationships/hyperlink" Target="https://learning.oreilly.com/library/view/php-mysql/9781098129552/Text/phpmysql7-ch6.html" TargetMode="External"/><Relationship Id="rId126" Type="http://schemas.openxmlformats.org/officeDocument/2006/relationships/hyperlink" Target="https://learning.oreilly.com/library/view/php-mysql/9781098129552/Text/phpmysql7-ch8.html" TargetMode="External"/><Relationship Id="rId147" Type="http://schemas.openxmlformats.org/officeDocument/2006/relationships/hyperlink" Target="https://learning.oreilly.com/library/view/php-mysql/9781098129552/Text/phpmysql7-ch9.html" TargetMode="External"/><Relationship Id="rId168" Type="http://schemas.openxmlformats.org/officeDocument/2006/relationships/hyperlink" Target="https://learning.oreilly.com/library/view/php-mysql/9781098129552/Text/phpmysql7-ch10.html" TargetMode="External"/><Relationship Id="rId8" Type="http://schemas.openxmlformats.org/officeDocument/2006/relationships/hyperlink" Target="https://learning.oreilly.com/library/view/php-mysql/9781098129552/Text/phpmysql7-frontmatter.html" TargetMode="External"/><Relationship Id="rId51" Type="http://schemas.openxmlformats.org/officeDocument/2006/relationships/hyperlink" Target="https://learning.oreilly.com/library/view/php-mysql/9781098129552/Text/phpmysql7-ch2.html" TargetMode="External"/><Relationship Id="rId72" Type="http://schemas.openxmlformats.org/officeDocument/2006/relationships/hyperlink" Target="https://learning.oreilly.com/library/view/php-mysql/9781098129552/Text/phpmysql7-ch3.html" TargetMode="External"/><Relationship Id="rId93" Type="http://schemas.openxmlformats.org/officeDocument/2006/relationships/hyperlink" Target="https://learning.oreilly.com/library/view/php-mysql/9781098129552/Text/phpmysql7-ch5.html" TargetMode="External"/><Relationship Id="rId98" Type="http://schemas.openxmlformats.org/officeDocument/2006/relationships/hyperlink" Target="https://learning.oreilly.com/library/view/php-mysql/9781098129552/Text/phpmysql7-ch6.html" TargetMode="External"/><Relationship Id="rId121" Type="http://schemas.openxmlformats.org/officeDocument/2006/relationships/hyperlink" Target="https://learning.oreilly.com/library/view/php-mysql/9781098129552/Text/phpmysql7-ch8.html" TargetMode="External"/><Relationship Id="rId142" Type="http://schemas.openxmlformats.org/officeDocument/2006/relationships/hyperlink" Target="https://learning.oreilly.com/library/view/php-mysql/9781098129552/Text/phpmysql7-ch9.html" TargetMode="External"/><Relationship Id="rId163" Type="http://schemas.openxmlformats.org/officeDocument/2006/relationships/hyperlink" Target="https://learning.oreilly.com/library/view/php-mysql/9781098129552/Text/phpmysql7-ch9.html" TargetMode="External"/><Relationship Id="rId184" Type="http://schemas.openxmlformats.org/officeDocument/2006/relationships/hyperlink" Target="https://learning.oreilly.com/library/view/php-mysql/9781098129552/Text/phpmysql7-ch12.html" TargetMode="External"/><Relationship Id="rId189" Type="http://schemas.openxmlformats.org/officeDocument/2006/relationships/hyperlink" Target="https://learning.oreilly.com/library/view/php-mysql/9781098129552/Text/phpmysql7-ch12.html" TargetMode="External"/><Relationship Id="rId219" Type="http://schemas.openxmlformats.org/officeDocument/2006/relationships/hyperlink" Target="https://learning.oreilly.com/library/view/php-mysql/9781098129552/Text/phpmysql7-ch13.html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learning.oreilly.com/library/view/php-mysql/9781098129552/Text/phpmysql7-ch13.html" TargetMode="External"/><Relationship Id="rId25" Type="http://schemas.openxmlformats.org/officeDocument/2006/relationships/hyperlink" Target="https://learning.oreilly.com/library/view/php-mysql/9781098129552/Text/phpmysql7-preface.html" TargetMode="External"/><Relationship Id="rId46" Type="http://schemas.openxmlformats.org/officeDocument/2006/relationships/hyperlink" Target="https://learning.oreilly.com/library/view/php-mysql/9781098129552/Text/phpmysql7-ch2.html" TargetMode="External"/><Relationship Id="rId67" Type="http://schemas.openxmlformats.org/officeDocument/2006/relationships/hyperlink" Target="https://learning.oreilly.com/library/view/php-mysql/9781098129552/Text/phpmysql7-ch3.html" TargetMode="External"/><Relationship Id="rId116" Type="http://schemas.openxmlformats.org/officeDocument/2006/relationships/hyperlink" Target="https://learning.oreilly.com/library/view/php-mysql/9781098129552/Text/phpmysql7-ch7.html" TargetMode="External"/><Relationship Id="rId137" Type="http://schemas.openxmlformats.org/officeDocument/2006/relationships/hyperlink" Target="https://learning.oreilly.com/library/view/php-mysql/9781098129552/Text/phpmysql7-ch8.html" TargetMode="External"/><Relationship Id="rId158" Type="http://schemas.openxmlformats.org/officeDocument/2006/relationships/hyperlink" Target="https://learning.oreilly.com/library/view/php-mysql/9781098129552/Text/phpmysql7-ch9.html" TargetMode="External"/><Relationship Id="rId20" Type="http://schemas.openxmlformats.org/officeDocument/2006/relationships/hyperlink" Target="https://learning.oreilly.com/library/view/php-mysql/9781098129552/Text/phpmysql7-preface.html" TargetMode="External"/><Relationship Id="rId41" Type="http://schemas.openxmlformats.org/officeDocument/2006/relationships/hyperlink" Target="https://learning.oreilly.com/library/view/php-mysql/9781098129552/Text/phpmysql7-ch1.html" TargetMode="External"/><Relationship Id="rId62" Type="http://schemas.openxmlformats.org/officeDocument/2006/relationships/hyperlink" Target="https://learning.oreilly.com/library/view/php-mysql/9781098129552/Text/phpmysql7-ch3.html" TargetMode="External"/><Relationship Id="rId83" Type="http://schemas.openxmlformats.org/officeDocument/2006/relationships/hyperlink" Target="https://learning.oreilly.com/library/view/php-mysql/9781098129552/Text/phpmysql7-ch4.html" TargetMode="External"/><Relationship Id="rId88" Type="http://schemas.openxmlformats.org/officeDocument/2006/relationships/hyperlink" Target="https://learning.oreilly.com/library/view/php-mysql/9781098129552/Text/phpmysql7-ch5.html" TargetMode="External"/><Relationship Id="rId111" Type="http://schemas.openxmlformats.org/officeDocument/2006/relationships/hyperlink" Target="https://learning.oreilly.com/library/view/php-mysql/9781098129552/Text/phpmysql7-ch7.html" TargetMode="External"/><Relationship Id="rId132" Type="http://schemas.openxmlformats.org/officeDocument/2006/relationships/hyperlink" Target="https://learning.oreilly.com/library/view/php-mysql/9781098129552/Text/phpmysql7-ch8.html" TargetMode="External"/><Relationship Id="rId153" Type="http://schemas.openxmlformats.org/officeDocument/2006/relationships/hyperlink" Target="https://learning.oreilly.com/library/view/php-mysql/9781098129552/Text/phpmysql7-ch9.html" TargetMode="External"/><Relationship Id="rId174" Type="http://schemas.openxmlformats.org/officeDocument/2006/relationships/hyperlink" Target="https://learning.oreilly.com/library/view/php-mysql/9781098129552/Text/phpmysql7-ch11.html" TargetMode="External"/><Relationship Id="rId179" Type="http://schemas.openxmlformats.org/officeDocument/2006/relationships/hyperlink" Target="https://learning.oreilly.com/library/view/php-mysql/9781098129552/Text/phpmysql7-ch11.html" TargetMode="External"/><Relationship Id="rId195" Type="http://schemas.openxmlformats.org/officeDocument/2006/relationships/hyperlink" Target="https://learning.oreilly.com/library/view/php-mysql/9781098129552/Text/phpmysql7-ch12.html" TargetMode="External"/><Relationship Id="rId209" Type="http://schemas.openxmlformats.org/officeDocument/2006/relationships/hyperlink" Target="https://learning.oreilly.com/library/view/php-mysql/9781098129552/Text/phpmysql7-ch12.html" TargetMode="External"/><Relationship Id="rId190" Type="http://schemas.openxmlformats.org/officeDocument/2006/relationships/hyperlink" Target="https://learning.oreilly.com/library/view/php-mysql/9781098129552/Text/phpmysql7-ch12.html" TargetMode="External"/><Relationship Id="rId204" Type="http://schemas.openxmlformats.org/officeDocument/2006/relationships/hyperlink" Target="https://learning.oreilly.com/library/view/php-mysql/9781098129552/Text/phpmysql7-ch12.html" TargetMode="External"/><Relationship Id="rId220" Type="http://schemas.openxmlformats.org/officeDocument/2006/relationships/hyperlink" Target="https://learning.oreilly.com/library/view/php-mysql/9781098129552/Text/phpmysql7-ch13.html" TargetMode="External"/><Relationship Id="rId225" Type="http://schemas.openxmlformats.org/officeDocument/2006/relationships/hyperlink" Target="https://learning.oreilly.com/library/view/php-mysql/9781098129552/Text/phpmysql7-ch13.html" TargetMode="External"/><Relationship Id="rId15" Type="http://schemas.openxmlformats.org/officeDocument/2006/relationships/hyperlink" Target="https://learning.oreilly.com/library/view/php-mysql/9781098129552/Text/phpmysql7-preface.html" TargetMode="External"/><Relationship Id="rId36" Type="http://schemas.openxmlformats.org/officeDocument/2006/relationships/hyperlink" Target="https://learning.oreilly.com/library/view/php-mysql/9781098129552/Text/phpmysql7-ch1.html" TargetMode="External"/><Relationship Id="rId57" Type="http://schemas.openxmlformats.org/officeDocument/2006/relationships/hyperlink" Target="https://learning.oreilly.com/library/view/php-mysql/9781098129552/Text/phpmysql7-ch2.html" TargetMode="External"/><Relationship Id="rId106" Type="http://schemas.openxmlformats.org/officeDocument/2006/relationships/hyperlink" Target="https://learning.oreilly.com/library/view/php-mysql/9781098129552/Text/phpmysql7-ch6.html" TargetMode="External"/><Relationship Id="rId127" Type="http://schemas.openxmlformats.org/officeDocument/2006/relationships/hyperlink" Target="https://learning.oreilly.com/library/view/php-mysql/9781098129552/Text/phpmysql7-ch8.html" TargetMode="External"/><Relationship Id="rId10" Type="http://schemas.openxmlformats.org/officeDocument/2006/relationships/hyperlink" Target="https://learning.oreilly.com/library/view/php-mysql/9781098129552/Text/phpmysql7-frontmatter.html" TargetMode="External"/><Relationship Id="rId31" Type="http://schemas.openxmlformats.org/officeDocument/2006/relationships/hyperlink" Target="https://learning.oreilly.com/library/view/php-mysql/9781098129552/Text/phpmysql7-ch1.html" TargetMode="External"/><Relationship Id="rId52" Type="http://schemas.openxmlformats.org/officeDocument/2006/relationships/hyperlink" Target="https://learning.oreilly.com/library/view/php-mysql/9781098129552/Text/phpmysql7-ch2.html" TargetMode="External"/><Relationship Id="rId73" Type="http://schemas.openxmlformats.org/officeDocument/2006/relationships/hyperlink" Target="https://learning.oreilly.com/library/view/php-mysql/9781098129552/Text/phpmysql7-ch4.html" TargetMode="External"/><Relationship Id="rId78" Type="http://schemas.openxmlformats.org/officeDocument/2006/relationships/hyperlink" Target="https://learning.oreilly.com/library/view/php-mysql/9781098129552/Text/phpmysql7-ch4.html" TargetMode="External"/><Relationship Id="rId94" Type="http://schemas.openxmlformats.org/officeDocument/2006/relationships/hyperlink" Target="https://learning.oreilly.com/library/view/php-mysql/9781098129552/Text/phpmysql7-ch6.html" TargetMode="External"/><Relationship Id="rId99" Type="http://schemas.openxmlformats.org/officeDocument/2006/relationships/hyperlink" Target="https://learning.oreilly.com/library/view/php-mysql/9781098129552/Text/phpmysql7-ch6.html" TargetMode="External"/><Relationship Id="rId101" Type="http://schemas.openxmlformats.org/officeDocument/2006/relationships/hyperlink" Target="https://learning.oreilly.com/library/view/php-mysql/9781098129552/Text/phpmysql7-ch6.html" TargetMode="External"/><Relationship Id="rId122" Type="http://schemas.openxmlformats.org/officeDocument/2006/relationships/hyperlink" Target="https://learning.oreilly.com/library/view/php-mysql/9781098129552/Text/phpmysql7-ch8.html" TargetMode="External"/><Relationship Id="rId143" Type="http://schemas.openxmlformats.org/officeDocument/2006/relationships/hyperlink" Target="https://learning.oreilly.com/library/view/php-mysql/9781098129552/Text/phpmysql7-ch9.html" TargetMode="External"/><Relationship Id="rId148" Type="http://schemas.openxmlformats.org/officeDocument/2006/relationships/hyperlink" Target="https://learning.oreilly.com/library/view/php-mysql/9781098129552/Text/phpmysql7-ch9.html" TargetMode="External"/><Relationship Id="rId164" Type="http://schemas.openxmlformats.org/officeDocument/2006/relationships/hyperlink" Target="https://learning.oreilly.com/library/view/php-mysql/9781098129552/Text/phpmysql7-ch10.html" TargetMode="External"/><Relationship Id="rId169" Type="http://schemas.openxmlformats.org/officeDocument/2006/relationships/hyperlink" Target="https://learning.oreilly.com/library/view/php-mysql/9781098129552/Text/phpmysql7-ch10.html" TargetMode="External"/><Relationship Id="rId185" Type="http://schemas.openxmlformats.org/officeDocument/2006/relationships/hyperlink" Target="https://learning.oreilly.com/library/view/php-mysql/9781098129552/Text/phpmysql7-ch1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ing.oreilly.com/library/view/php-mysql/9781098129552/Text/phpmysql7-frontmatter.html" TargetMode="External"/><Relationship Id="rId180" Type="http://schemas.openxmlformats.org/officeDocument/2006/relationships/hyperlink" Target="https://learning.oreilly.com/library/view/php-mysql/9781098129552/Text/phpmysql7-ch11.html" TargetMode="External"/><Relationship Id="rId210" Type="http://schemas.openxmlformats.org/officeDocument/2006/relationships/hyperlink" Target="https://learning.oreilly.com/library/view/php-mysql/9781098129552/Text/phpmysql7-ch12.html" TargetMode="External"/><Relationship Id="rId215" Type="http://schemas.openxmlformats.org/officeDocument/2006/relationships/hyperlink" Target="https://learning.oreilly.com/library/view/php-mysql/9781098129552/Text/phpmysql7-ch13.html" TargetMode="External"/><Relationship Id="rId26" Type="http://schemas.openxmlformats.org/officeDocument/2006/relationships/hyperlink" Target="https://learning.oreilly.com/library/view/php-mysql/9781098129552/Text/phpmysql7-preface.html" TargetMode="External"/><Relationship Id="rId47" Type="http://schemas.openxmlformats.org/officeDocument/2006/relationships/hyperlink" Target="https://learning.oreilly.com/library/view/php-mysql/9781098129552/Text/phpmysql7-ch2.html" TargetMode="External"/><Relationship Id="rId68" Type="http://schemas.openxmlformats.org/officeDocument/2006/relationships/hyperlink" Target="https://learning.oreilly.com/library/view/php-mysql/9781098129552/Text/phpmysql7-ch3.html" TargetMode="External"/><Relationship Id="rId89" Type="http://schemas.openxmlformats.org/officeDocument/2006/relationships/hyperlink" Target="https://learning.oreilly.com/library/view/php-mysql/9781098129552/Text/phpmysql7-ch5.html" TargetMode="External"/><Relationship Id="rId112" Type="http://schemas.openxmlformats.org/officeDocument/2006/relationships/hyperlink" Target="https://learning.oreilly.com/library/view/php-mysql/9781098129552/Text/phpmysql7-ch7.html" TargetMode="External"/><Relationship Id="rId133" Type="http://schemas.openxmlformats.org/officeDocument/2006/relationships/hyperlink" Target="https://learning.oreilly.com/library/view/php-mysql/9781098129552/Text/phpmysql7-ch8.html" TargetMode="External"/><Relationship Id="rId154" Type="http://schemas.openxmlformats.org/officeDocument/2006/relationships/hyperlink" Target="https://learning.oreilly.com/library/view/php-mysql/9781098129552/Text/phpmysql7-ch9.html" TargetMode="External"/><Relationship Id="rId175" Type="http://schemas.openxmlformats.org/officeDocument/2006/relationships/hyperlink" Target="https://learning.oreilly.com/library/view/php-mysql/9781098129552/Text/phpmysql7-ch11.html" TargetMode="External"/><Relationship Id="rId196" Type="http://schemas.openxmlformats.org/officeDocument/2006/relationships/hyperlink" Target="https://learning.oreilly.com/library/view/php-mysql/9781098129552/Text/phpmysql7-ch12.html" TargetMode="External"/><Relationship Id="rId200" Type="http://schemas.openxmlformats.org/officeDocument/2006/relationships/hyperlink" Target="https://learning.oreilly.com/library/view/php-mysql/9781098129552/Text/phpmysql7-ch12.html" TargetMode="External"/><Relationship Id="rId16" Type="http://schemas.openxmlformats.org/officeDocument/2006/relationships/hyperlink" Target="https://learning.oreilly.com/library/view/php-mysql/9781098129552/Text/phpmysql7-preface.html" TargetMode="External"/><Relationship Id="rId221" Type="http://schemas.openxmlformats.org/officeDocument/2006/relationships/hyperlink" Target="https://learning.oreilly.com/library/view/php-mysql/9781098129552/Text/phpmysql7-ch13.html" TargetMode="External"/><Relationship Id="rId37" Type="http://schemas.openxmlformats.org/officeDocument/2006/relationships/hyperlink" Target="https://learning.oreilly.com/library/view/php-mysql/9781098129552/Text/phpmysql7-ch1.html" TargetMode="External"/><Relationship Id="rId58" Type="http://schemas.openxmlformats.org/officeDocument/2006/relationships/hyperlink" Target="https://learning.oreilly.com/library/view/php-mysql/9781098129552/Text/phpmysql7-ch2.html" TargetMode="External"/><Relationship Id="rId79" Type="http://schemas.openxmlformats.org/officeDocument/2006/relationships/hyperlink" Target="https://learning.oreilly.com/library/view/php-mysql/9781098129552/Text/phpmysql7-ch4.html" TargetMode="External"/><Relationship Id="rId102" Type="http://schemas.openxmlformats.org/officeDocument/2006/relationships/hyperlink" Target="https://learning.oreilly.com/library/view/php-mysql/9781098129552/Text/phpmysql7-ch6.html" TargetMode="External"/><Relationship Id="rId123" Type="http://schemas.openxmlformats.org/officeDocument/2006/relationships/hyperlink" Target="https://learning.oreilly.com/library/view/php-mysql/9781098129552/Text/phpmysql7-ch8.html" TargetMode="External"/><Relationship Id="rId144" Type="http://schemas.openxmlformats.org/officeDocument/2006/relationships/hyperlink" Target="https://learning.oreilly.com/library/view/php-mysql/9781098129552/Text/phpmysql7-ch9.html" TargetMode="External"/><Relationship Id="rId90" Type="http://schemas.openxmlformats.org/officeDocument/2006/relationships/hyperlink" Target="https://learning.oreilly.com/library/view/php-mysql/9781098129552/Text/phpmysql7-ch5.html" TargetMode="External"/><Relationship Id="rId165" Type="http://schemas.openxmlformats.org/officeDocument/2006/relationships/hyperlink" Target="https://learning.oreilly.com/library/view/php-mysql/9781098129552/Text/phpmysql7-ch10.html" TargetMode="External"/><Relationship Id="rId186" Type="http://schemas.openxmlformats.org/officeDocument/2006/relationships/hyperlink" Target="https://learning.oreilly.com/library/view/php-mysql/9781098129552/Text/phpmysql7-ch1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5280</Words>
  <Characters>30101</Characters>
  <Application>Microsoft Office Word</Application>
  <DocSecurity>0</DocSecurity>
  <Lines>250</Lines>
  <Paragraphs>70</Paragraphs>
  <ScaleCrop>false</ScaleCrop>
  <Company/>
  <LinksUpToDate>false</LinksUpToDate>
  <CharactersWithSpaces>3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7</cp:revision>
  <dcterms:created xsi:type="dcterms:W3CDTF">2023-12-16T23:53:00Z</dcterms:created>
  <dcterms:modified xsi:type="dcterms:W3CDTF">2024-02-01T01:07:00Z</dcterms:modified>
</cp:coreProperties>
</file>